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44878A" w14:textId="77777777" w:rsidR="00F108B7" w:rsidRPr="00EB1F3A" w:rsidRDefault="00DF626C">
      <w:pPr>
        <w:ind w:left="1260" w:hanging="1260"/>
        <w:rPr>
          <w:rFonts w:ascii="Times New Roman" w:eastAsia="Times New Roman" w:hAnsi="Times New Roman" w:cs="Times New Roman"/>
          <w:i/>
          <w:sz w:val="28"/>
          <w:szCs w:val="28"/>
        </w:rPr>
      </w:pPr>
      <w:r w:rsidRPr="00EB1F3A">
        <w:rPr>
          <w:rFonts w:ascii="Times New Roman" w:eastAsia="Times New Roman" w:hAnsi="Times New Roman" w:cs="Times New Roman"/>
          <w:sz w:val="28"/>
          <w:szCs w:val="28"/>
        </w:rP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 w:rsidRPr="00EB1F3A">
        <w:rPr>
          <w:rFonts w:ascii="Times New Roman" w:eastAsia="Times New Roman" w:hAnsi="Times New Roman" w:cs="Times New Roman"/>
          <w:sz w:val="28"/>
          <w:szCs w:val="28"/>
        </w:rPr>
        <w:instrText>ADDIN CNKISM.UserStyle</w:instrText>
      </w:r>
      <w:r w:rsidRPr="00EB1F3A">
        <w:rPr>
          <w:rFonts w:ascii="Times New Roman" w:eastAsia="Times New Roman" w:hAnsi="Times New Roman" w:cs="Times New Roman"/>
          <w:sz w:val="28"/>
          <w:szCs w:val="28"/>
        </w:rPr>
      </w:r>
      <w:r w:rsidRPr="00EB1F3A">
        <w:rPr>
          <w:rFonts w:ascii="Times New Roman" w:eastAsia="Times New Roman" w:hAnsi="Times New Roman" w:cs="Times New Roman"/>
          <w:sz w:val="28"/>
          <w:szCs w:val="28"/>
        </w:rPr>
        <w:fldChar w:fldCharType="end"/>
      </w:r>
      <w:r w:rsidRPr="00EB1F3A">
        <w:rPr>
          <w:rFonts w:ascii="Times New Roman" w:eastAsia="Times New Roman" w:hAnsi="Times New Roman" w:cs="Times New Roman"/>
          <w:sz w:val="28"/>
          <w:szCs w:val="28"/>
        </w:rPr>
        <w:t>Supplementary</w:t>
      </w:r>
      <w:bookmarkStart w:id="0" w:name="_GoBack"/>
      <w:bookmarkEnd w:id="0"/>
      <w:r w:rsidRPr="00EB1F3A">
        <w:rPr>
          <w:rFonts w:ascii="Times New Roman" w:eastAsia="Times New Roman" w:hAnsi="Times New Roman" w:cs="Times New Roman"/>
          <w:sz w:val="28"/>
          <w:szCs w:val="28"/>
        </w:rPr>
        <w:t xml:space="preserve"> material: SNP sequences for </w:t>
      </w:r>
      <w:proofErr w:type="spellStart"/>
      <w:r w:rsidRPr="00EB1F3A">
        <w:rPr>
          <w:rFonts w:ascii="Times New Roman" w:eastAsia="Times New Roman" w:hAnsi="Times New Roman" w:cs="Times New Roman"/>
          <w:i/>
          <w:sz w:val="28"/>
          <w:szCs w:val="28"/>
        </w:rPr>
        <w:t>Misgurnus</w:t>
      </w:r>
      <w:proofErr w:type="spellEnd"/>
      <w:r w:rsidRPr="00EB1F3A">
        <w:rPr>
          <w:rFonts w:ascii="Times New Roman" w:eastAsia="Times New Roman" w:hAnsi="Times New Roman" w:cs="Times New Roman"/>
          <w:i/>
          <w:sz w:val="28"/>
          <w:szCs w:val="28"/>
        </w:rPr>
        <w:t xml:space="preserve"> </w:t>
      </w:r>
      <w:proofErr w:type="spellStart"/>
      <w:r w:rsidRPr="00EB1F3A">
        <w:rPr>
          <w:rFonts w:ascii="Times New Roman" w:eastAsia="Times New Roman" w:hAnsi="Times New Roman" w:cs="Times New Roman"/>
          <w:i/>
          <w:sz w:val="28"/>
          <w:szCs w:val="28"/>
        </w:rPr>
        <w:t>anguillicaudatus</w:t>
      </w:r>
      <w:proofErr w:type="spellEnd"/>
    </w:p>
    <w:p w14:paraId="07108D6E" w14:textId="77777777" w:rsidR="00F108B7" w:rsidRDefault="00F108B7">
      <w:pPr>
        <w:ind w:left="1260" w:hanging="1260"/>
        <w:rPr>
          <w:rFonts w:ascii="Times New Roman" w:eastAsia="Times New Roman" w:hAnsi="Times New Roman" w:cs="Times New Roman"/>
          <w:i/>
        </w:rPr>
      </w:pPr>
    </w:p>
    <w:p w14:paraId="210E75B4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NP04 </w:t>
      </w:r>
    </w:p>
    <w:p w14:paraId="42C62B78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&gt;scaffold5770045</w:t>
      </w:r>
    </w:p>
    <w:p w14:paraId="477E7375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AGATCGATTTGTTAGGGCTCTTACCATTCCATTTGGAGCCTTCCACTTGATGTTGATATCACTGTTGACATTTGAGGTGGAGCAGGATAGGGAAAGTTTTTCCCCCTGTGTGTGCAGAACTCTTTGAGGTTGACCCAGTGTGATCGGAGGCGGTGCGTCTGGAACTAAAAGCAAAGAAGCACGCCACATTGTATCAAAGCAGCAGGGAATTGTGGGAAAGGAAGAGCAGGCTAAAATGGGGTAACATCAACATGCACAAGTCTGGTGTCTGTACTCTCTTCATATTTGTTAAAGTCTCTCGCTCTCTTTCTCTCACCGAGGCGGACATTGAGTTGATATTGCCC</w:t>
      </w:r>
      <w:r>
        <w:rPr>
          <w:rFonts w:ascii="Times New Roman" w:eastAsia="Times New Roman" w:hAnsi="Times New Roman" w:cs="Times New Roman"/>
          <w:b/>
        </w:rPr>
        <w:t>[G/A]</w:t>
      </w:r>
      <w:r>
        <w:rPr>
          <w:rFonts w:ascii="Times New Roman" w:eastAsia="Times New Roman" w:hAnsi="Times New Roman" w:cs="Times New Roman"/>
        </w:rPr>
        <w:t>GATTTAACCGTGGCTCCTTCCAGAGTCCCGACGCAGATGTAGCATCCCGCAAAATCTTTTCTAACGTTGTTCAGGGTCACTCCCATCTCGATGCTGGATGAATATCGCAAACTGTCGGGCAGGGGTTGTCCG</w:t>
      </w:r>
    </w:p>
    <w:p w14:paraId="592039AD" w14:textId="77777777" w:rsidR="00F108B7" w:rsidRDefault="00F108B7">
      <w:pPr>
        <w:rPr>
          <w:rFonts w:ascii="Times New Roman" w:eastAsia="Times New Roman" w:hAnsi="Times New Roman" w:cs="Times New Roman"/>
        </w:rPr>
      </w:pPr>
    </w:p>
    <w:p w14:paraId="44518A73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NP09 </w:t>
      </w:r>
    </w:p>
    <w:p w14:paraId="07392723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&gt;scaffold1370855</w:t>
      </w:r>
    </w:p>
    <w:p w14:paraId="369F1686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GAATGTGATAGTGCCGTTCACCCTGTTTCGAGTGGATGAACGTTTTTGGAAACGTTATTTTAAGGTAAAAAAACTTCTTTAGTGTTGCTTTAAGGAGAAAAATGAGAATCGATATAAAGTCCTAGACAATTCATACAGACATGTGACCTTAGAATATCTTTCCACATTTTCTGGCCTGAATTTTAAAGAGAGGTTCAGTGTACACTAGTTTGAATGACTGTGCTTTGATATGCGTTCCTTGAATCCACTTGAGAGAAGTCCTTACCGCAGGGGCCACAGACAGGGAAGAGTGCAAAGAAAACACTCACACAAAACTACACTCACACTTACACCCACTTAAACTCTTCAGATCTACAATAACATTTTCTTGCATATAGTACACACCATAATAATAACAAAATGGCCTAAATCATTTATAAACAGGTTCAATGAATACAATTATAAAATGTTCTTGCTCACTGGCATTGCACTTAAAGAAGCATCACCTCTTTGCACAAATCGAGAAATATTACAGCGTGTTGCTTTATACAGCGTGTTTAATTTAACAAAACTATCATTTTTATAAATAACATTAAGAAAATAGCACATCCACAACATAATTATTCATTAGGTATACTTTATTAGTCTAACTTAGCAGTATTCACTTATGTCAGTAAATTTTATTTACATAACTGCCCTATCATCTGAGAATTATAGGATAT</w:t>
      </w:r>
      <w:r>
        <w:rPr>
          <w:rFonts w:ascii="Times New Roman" w:eastAsia="Times New Roman" w:hAnsi="Times New Roman" w:cs="Times New Roman"/>
          <w:b/>
        </w:rPr>
        <w:t>[C/A]</w:t>
      </w:r>
      <w:r>
        <w:rPr>
          <w:rFonts w:ascii="Times New Roman" w:eastAsia="Times New Roman" w:hAnsi="Times New Roman" w:cs="Times New Roman"/>
        </w:rPr>
        <w:t>TATGGGAGGAACAGTAGGTTCCCAATTTAAGACATTAAAATATAAAAATCATGCTTTTTTGCAGTTTAATGTCAGATGACCCATTCTGAAGTTCTTTATCTACTCTCATGTAGTACTTCAATGAGTAAAACACACCCTTGGTCTCAGCAGGTTGCTGGGAGAGTAATTTTAGGAGCCTTGAATGTACCGGACTCTAGTTTAAGTAAAGACCTCTCATTACATCGAGTCTTTCAGATGATCCCATTCTGCATTTGGAGACCAGATTTCCATAACAAAGGACCTTGGGGTTTTAGTGGAGCTGTCTTAGCAAAAGACCAAGGAACGTTTTGTGTAAGTTAGTGAGCTGATGAACTCTGTCTCTTTCATTGGAAGCCCAAATAATAAGGCTGTGTCTTTTATAATGATATAATCTAATATGCCATAAATTACCTTACACAGGTGTTCTTATTTGGTTTTACTCTTAAGGTAGGTGAAAAAGCAATGCTGATATTGCTAGTAGCACACATCCAGCTTTACATTATGTTGCAATGTCTTTCTCATTGACTAGTTTTTGTTAATTGACAAAGGAATATAGCAACAATCCTCATCAAAGATTTGCACTTTTTTAATTCAAATGTATTTATAAAGCCCTAATAAAAACAACGACGTAGACCAAAGTGCTGTATGAACAATAGCCCCATAAGAAAAAGACAACTTTTTAACCAAATTACTTCCTCTCATATTTTCAGTCAAGCTCAAATACGTGCACGTAAATGTTTTAGGCTCTATCCACCATCGATGTGACCAAAGCTGAATTGATCCCACACACACACACACACACACACACACACACACAC</w:t>
      </w:r>
    </w:p>
    <w:p w14:paraId="102FDDFC" w14:textId="77777777" w:rsidR="00F108B7" w:rsidRDefault="00F108B7">
      <w:pPr>
        <w:rPr>
          <w:rFonts w:ascii="Times New Roman" w:eastAsia="Times New Roman" w:hAnsi="Times New Roman" w:cs="Times New Roman"/>
        </w:rPr>
      </w:pPr>
    </w:p>
    <w:p w14:paraId="1763D515" w14:textId="77777777" w:rsidR="00F108B7" w:rsidRDefault="00F108B7">
      <w:pPr>
        <w:rPr>
          <w:rFonts w:ascii="Times New Roman" w:eastAsia="Times New Roman" w:hAnsi="Times New Roman" w:cs="Times New Roman"/>
        </w:rPr>
      </w:pPr>
    </w:p>
    <w:p w14:paraId="6BF23382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NP10</w:t>
      </w:r>
    </w:p>
    <w:p w14:paraId="45AEFADC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&gt;scaffold5993856</w:t>
      </w:r>
    </w:p>
    <w:p w14:paraId="64DAB4D8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CCCAAAAATCCTGACTCACTTGTATGCCGTTGCACAACCACACAGGTTTGTGCTAAACTGGGAGCTTGACTGTAGACCAGCGTGAAATTGAAGCAGTATTTATTCTTGCCGACATCAAAGAGAGAGCAGTTAAATTCAGTCTCGTTCTCCACTTGAGTAAGGAAGTTGAAGGCCAGATGAGTGGAAGCGGGCTTCTCTTTCCCATCTTCCTTATACAGTAGAACTTTTCCATTAGTAACCATACAAGGAGGAGCAATTCGACGGACAGATACGGTTTCAACGCAACCGCTTTTGTAGATGTCATCCACGAGAAGCTTGTAGGAAAAGATGCTTGACAGGTACAACGGACCGGAGGATGTGATGTCTTGTTGAGTATGTGGGGACTTTATGGAAATCTGAATAAATCCATGTTCTGTCAAAGAGGAAGCACACACCATCTCAACATGCTGAGACCTGACCAATTTAATGTTGTGTCTTATTCGGTTTTGCACCTTGTCAATGGTGTTCCTGCCTATCTGGACTTGCTCCAGGTAGCTGACATCAAGGTCGAGAGATGAGGCTTTTCCATTGGGACAAGGGTGGAAGTTGTCATTGGTGTGCACGCCAATCCTAAAGCCATTAGAGCTTCGGTTGTTGTTGGCACGTTCAACAGTCAGGTGAAAGGTTGGCCAGTGCACATGGAGAACCGGGCTCCACCGCCAGATGGCGCTCTGGTTTGACACAGCCTGGTTATATCTATGCTCCAGTCTGAATCTGAAATTACCTGCAAACAGGAAGTAGGAGCAGTCGAACTCCAGTGACCCTTCTGATTGGTCAACAGGAAGTGGTCTGGTGAATACTGTAACATGTTTGTCGATGTCAATCAGCGACAGGGTCAATTTGTAG</w:t>
      </w:r>
      <w:r>
        <w:rPr>
          <w:rFonts w:ascii="Times New Roman" w:eastAsia="Times New Roman" w:hAnsi="Times New Roman" w:cs="Times New Roman"/>
          <w:b/>
        </w:rPr>
        <w:t>[G/C]</w:t>
      </w:r>
      <w:r>
        <w:rPr>
          <w:rFonts w:ascii="Times New Roman" w:eastAsia="Times New Roman" w:hAnsi="Times New Roman" w:cs="Times New Roman"/>
        </w:rPr>
        <w:t>CGGTGGAGTTGCCGTCAGCACTGTAATTCACAAACACGCTGGCATTGCTCAAAGCAATGTGCATTGATGGCCAGAGCTGGATATCAGCCATTGCTACAAATATGAAAC</w:t>
      </w:r>
    </w:p>
    <w:p w14:paraId="3558A407" w14:textId="77777777" w:rsidR="00F108B7" w:rsidRDefault="00F108B7">
      <w:pPr>
        <w:rPr>
          <w:rFonts w:ascii="Times New Roman" w:eastAsia="Times New Roman" w:hAnsi="Times New Roman" w:cs="Times New Roman"/>
        </w:rPr>
      </w:pPr>
    </w:p>
    <w:p w14:paraId="2499670D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NP14</w:t>
      </w:r>
    </w:p>
    <w:p w14:paraId="2C1334A4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&gt;scaffold1510235</w:t>
      </w:r>
    </w:p>
    <w:p w14:paraId="77D74606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CATTACCGAAACATGAGTTTATAAATGCATATACCGTATATAATGTAATATCATGTTACAGTAATGATATTTTTTGATAATAATAATAAATAAAAAAAATTCTATAATACAAAAAATAATGGTTATAGTAAGTTCAGACCTTAATCTTATATGTGCAAAAATAATTGGCTTCAAGGGCTTTTTAAAAAATCTGATGCTGGACACCTTCTAAGTCTGGATTTCGTGAGAATCACCCATATATGTAAAAAACACTGTTCAGCATGTTTACTAACAACACAAGCATAGGACTCTGACATAATATTAGTTTACATCAATTTAAACCCGTCACTTCTCCTGCTTGCGTTTAAACGAAAGCAGAAGGTCTCTCCCACAGACCACACCCTCAGTAATCGGGACAGAAGTGGTCAAAAGTGAACTAAATAGACGGATTGAAATTCCAGGTGTAAACGTGAATGTCTCTCTCTCGTCCACTTGTGATCCGACATCCCAACTTTGTTACCGCCA</w:t>
      </w:r>
      <w:r>
        <w:rPr>
          <w:rFonts w:ascii="Times New Roman" w:eastAsia="Times New Roman" w:hAnsi="Times New Roman" w:cs="Times New Roman"/>
          <w:b/>
        </w:rPr>
        <w:t>[C/A]</w:t>
      </w:r>
      <w:r>
        <w:rPr>
          <w:rFonts w:ascii="Times New Roman" w:eastAsia="Times New Roman" w:hAnsi="Times New Roman" w:cs="Times New Roman"/>
        </w:rPr>
        <w:t>CACAACTACTCCTCTCTGTACCAGCTTCGTCCTCTCTGTTTCAACACCTACTAAACTGCCTACA</w:t>
      </w:r>
    </w:p>
    <w:p w14:paraId="18A65B34" w14:textId="77777777" w:rsidR="00F108B7" w:rsidRDefault="00F108B7">
      <w:pPr>
        <w:rPr>
          <w:rFonts w:ascii="Times New Roman" w:eastAsia="Times New Roman" w:hAnsi="Times New Roman" w:cs="Times New Roman"/>
        </w:rPr>
      </w:pPr>
    </w:p>
    <w:p w14:paraId="410599A8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NP15</w:t>
      </w:r>
    </w:p>
    <w:p w14:paraId="0EE48B9D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&gt;scaffold5887746</w:t>
      </w:r>
    </w:p>
    <w:p w14:paraId="70CCC7BF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AATGCTCTACCACTGAGCTACACAGGAGCATACAGTATATAAAAATGATTAAAATATACAGCAAATGAAATTTTTAAATCAAACAACAAATTGGAATACACAGTAGTCTAATATTACTCTGTCAGCATGCTCAGTTGGGACACCAAAGTACGTGACTACTTAGAAGTAGATCTGTGGTAGTGTGGTTTAATAGTTAAAGATCGGGACAGGAAACCAAACGATTATCAGGTCAAAAGAGATCTTTGATCACCGGCTACATGACTAAAGCAAACAAACACTGCGTAAAAAAACACAAAAAGCATACGGTATCAACATACATCTCTTCTGCACTAGGTCACACAT</w:t>
      </w:r>
      <w:r>
        <w:rPr>
          <w:rFonts w:ascii="Times New Roman" w:eastAsia="Times New Roman" w:hAnsi="Times New Roman" w:cs="Times New Roman"/>
        </w:rPr>
        <w:lastRenderedPageBreak/>
        <w:t>GATTGAATGATATCACAGCACAGTAAATACAATCGAGGTATATCAGAGCATTGTTAAGAATATAAACCCACTTGGAGATGAATCCTCCGCTCTCACATTTCCGTCGTGCATCTGTGTTTTCCGGAAACAGGAGTTCGGGCCGGTGCAGAACATCCACCAATACGGAAAGTTCAGCCTGAACCAG</w:t>
      </w:r>
      <w:r>
        <w:rPr>
          <w:rFonts w:ascii="Times New Roman" w:eastAsia="Times New Roman" w:hAnsi="Times New Roman" w:cs="Times New Roman"/>
          <w:b/>
        </w:rPr>
        <w:t>[C/A]</w:t>
      </w:r>
      <w:r>
        <w:rPr>
          <w:rFonts w:ascii="Times New Roman" w:eastAsia="Times New Roman" w:hAnsi="Times New Roman" w:cs="Times New Roman"/>
        </w:rPr>
        <w:t>GGCCGCAACCGATCCTCCAGAGCTGACACAATGTCCTATCAAACACAGACAGTACAGCATAGCACAACAAAGTCAGAGCTTTGGAGTCAACTGCAAATA</w:t>
      </w:r>
    </w:p>
    <w:p w14:paraId="7B17CFB0" w14:textId="77777777" w:rsidR="00F108B7" w:rsidRDefault="00F108B7">
      <w:pPr>
        <w:rPr>
          <w:rFonts w:ascii="Times New Roman" w:eastAsia="Times New Roman" w:hAnsi="Times New Roman" w:cs="Times New Roman"/>
        </w:rPr>
      </w:pPr>
    </w:p>
    <w:p w14:paraId="5B8782F4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NP23</w:t>
      </w:r>
    </w:p>
    <w:p w14:paraId="78B7B9C2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&gt;scaffold1613029</w:t>
      </w:r>
    </w:p>
    <w:p w14:paraId="3B5E2FA1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ACATATGGGCTTTGGGGCTTAATAATAATAATAATAATAACAACAACAACGTCATTACAAATACAGATGGATATCAGCACTTTGTGTTTGACCCCTGGTAATATGGTTATTGACCGGAAAAACATATCAAAGATTGTAATTAAAATAATTAAATAAAAAATATTCAAACATACCTCCATACGG</w:t>
      </w:r>
      <w:r>
        <w:rPr>
          <w:rFonts w:ascii="Times New Roman" w:eastAsia="Times New Roman" w:hAnsi="Times New Roman" w:cs="Times New Roman"/>
          <w:b/>
        </w:rPr>
        <w:t>[G/A]</w:t>
      </w:r>
      <w:r>
        <w:rPr>
          <w:rFonts w:ascii="Times New Roman" w:eastAsia="Times New Roman" w:hAnsi="Times New Roman" w:cs="Times New Roman"/>
        </w:rPr>
        <w:t>CCACCACCACTCCTTCCACCTCCACCACCGCCGCCATAGTTTCCTCCCTTCATCGGCCCATAGTTAGAAGAAGACTGGTTGTTGTAGTTGCCGAAGTCATTGTAGTCTCCACCCCCTCCAAAGTTGCCTGCAAAAATCCATTGAAGCATTAAAACTTTCTTATTAAACTGCCAGGGAAGCTTAAAGGGACACTTCACCCATTTGCATTTAGCTTTGTA</w:t>
      </w:r>
    </w:p>
    <w:p w14:paraId="2755F98C" w14:textId="77777777" w:rsidR="00F108B7" w:rsidRDefault="00F108B7">
      <w:pPr>
        <w:rPr>
          <w:rFonts w:ascii="Times New Roman" w:eastAsia="Times New Roman" w:hAnsi="Times New Roman" w:cs="Times New Roman"/>
        </w:rPr>
      </w:pPr>
    </w:p>
    <w:p w14:paraId="28534355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NP29</w:t>
      </w:r>
    </w:p>
    <w:p w14:paraId="1D4AD4B2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&gt;scaffold1461345</w:t>
      </w:r>
    </w:p>
    <w:p w14:paraId="5ACE68B6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GATTAGTCAGTTTTAAGATGTTAACATCTACATTCATTGAACATTAAGGCAAAAGTTTAGTGAAAAGATGTAATACGTTAAAACAAATGAACAAGTCCCAACACCTGAATAAAAACTAAATGCAAAACATTATTGACTGTATTGAACATGAGACATTAAAGTATCTGATAATGGGGCGGTTTCCCGGACAGGGTTTAGATTAATCCAGGATTAGGCCTCATTAGAACATTTAAAACGTTTTTGCAAACAAACACCACAGGTGTGATTCTTGAGACAAAACAATGTCACTGATATACATGTTAAAATTAGCCAAGAGCCAGTTGTTTTTAAATGAAAGCAGCTCAAACATGCATTTTAGTCTTGGACTAGGATATATCGTCCTGTCAGGGAAACCACCCCAATATCACTGGCAGCTGCTTTGAGGCACTTTGTGAAAGGATGCATTGGATTGCATCTGGTGTTATAATGTACATCACATTACATACAAATGTAAAGATTAACTGTTTTCTCCATGCACTGCATTACATGAGAAATGAAAGCGACATCAGCGTTC</w:t>
      </w:r>
      <w:r>
        <w:rPr>
          <w:rFonts w:ascii="Times New Roman" w:eastAsia="Times New Roman" w:hAnsi="Times New Roman" w:cs="Times New Roman"/>
          <w:b/>
        </w:rPr>
        <w:t>[A/C]</w:t>
      </w:r>
      <w:r>
        <w:rPr>
          <w:rFonts w:ascii="Times New Roman" w:eastAsia="Times New Roman" w:hAnsi="Times New Roman" w:cs="Times New Roman"/>
        </w:rPr>
        <w:t>CCTGGAGTTTCTGTGGCCATCAAGACATGTTTGTGGTATGCACTGAAAACCTAACCTATTTCTCTTCTTCTTTTTGTTTTTTGTTCATCAACTTCAAAAAAAGACTTGCATCTCACCTTCTCATTTTCAACTTGCTGTAAAAATCCCTTTATAAACCACAGAGCAGAACTGAGCGCACAGACGCTGAATAGTAAACCAAAACTATTATCTATTGTATATACAGGTATGTCAATAACCTTTTGTTCCATAGTTTTAAGGAAAATATTACCAAATGACCTTCTAATGAGATATTTTTCACAGCATGTAACTTTAAAGCAGCTATAGTGAACAGTTACAGAGAGATTAAATAAATTTCCATAAATGTATTTCAGTGTTAAGTCTTTGCTTTTGATTGACCAGTGGACGGTTGCATAAACATTAAGACTGTGTCTTAATTTTCAGTTTCAAATCACCAATCTGTCTTTTCATGTAACTGAATGAAAAAGTTCAAGAAAAAAGAGTTAAGACTAGTTTTAACAGTTTATGCAACCAGCCACGTGTATATGTAAGGCAACATGCACTATGGCTTTAATAATGCACTTGAGGTAAATTTGTATGCATTAATCTTAAATGCACTTTGGTTCTAAAGGAAACCTAGCAGAATTAAGAGGCACAAGGACAGAATCTATTCACACATGAAAAACTGAGATTGTACTTCCTTAAAACCATTACAGATCAGAGAGGCTCTTAAGTCAACTAACCTACAAAATGATTATATAAAT</w:t>
      </w:r>
    </w:p>
    <w:p w14:paraId="3B93E2DD" w14:textId="77777777" w:rsidR="00F108B7" w:rsidRDefault="00F108B7">
      <w:pPr>
        <w:rPr>
          <w:rFonts w:ascii="Times New Roman" w:eastAsia="Times New Roman" w:hAnsi="Times New Roman" w:cs="Times New Roman"/>
        </w:rPr>
      </w:pPr>
    </w:p>
    <w:p w14:paraId="3372FC79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NP30</w:t>
      </w:r>
    </w:p>
    <w:p w14:paraId="5D4C6CAC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 xml:space="preserve"> &gt;scaffold6030682</w:t>
      </w:r>
    </w:p>
    <w:p w14:paraId="57F1DD99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CACGGCTTTAAGTGTAAAATACCGAACTTGTCCTTTAACTAATATTAACCAATACAACATTATTGTACAGTTACCTCTTTGAGCACTGCAGTGTTTCAAGTTACCTTTCATTAATCTGCCCTTCTCTTTTACAGTGAAGCAGAATACGAACCAGGTGCCAGAAAGTACACAAAAGAGTGAGCACACTGACTTATAAAGTCATGACTAATAAAGATCCCTGGGACAATAAAAGCCAAATATACTGGTGTCACTACTAAATATTATGGAAGAAATCTTAATGGTGTATTCCATGGACACCTAACCAATCCTTTTCCCTGTTATCCTTCAGAAAATGATATTGATCTGAAGCAGTTAGACAAACTGCCACTAAAGCCTTTAGCTCCACCCACTACTGAAAAACCAACTTATCAGGAGACTACTCAGATACCACGTTATTTTAATGGTACAGTATGCTTTAATATTACTTAGTGATTTGTACGTTTATTTTAAATTGAAGACAACATTTTTCACTCCACTGTACTGTAGCTCGGTTGGTAAAGCACTGCGTTAAGAGATGTGTACCTTGAATGCATTGTTGGTCACTGTATAGTCGGTCACTGTAGGTCAAATGTAATATTGAGTACCCTTTGAAATACATTGATATTCTTTTGGTGTTTAATTTGTCTTTGAATTTTAGGAAGTCGTTTTGACACAGGTGATAACTCCTCTGTGTTCAGCCCTGTTCCTGTTTCTAAAACAGATGCAATGGGAAAAGAACGTTTCATAGGTAAAGAAGCGCAGCAGCACTTTTTCCACCTATTTCTCACAAAACCTGAACTGACATGTTTGGATTTTTTTTTCCTAATGCAAAGTGTTTTAGGAAAATCGTTTGTGGTTGGGTAAGCAATAGAGAGAGTCCATGATCGTTGGACCTCTGATTGCCTGTATTGTGTTTTCAGCTCCTCATGTGGTCTATAAAACTGACAAACGTCCAGAGGAGCCCTGCTCAGTCACCAATTCTCTCAGTTACTTTCC</w:t>
      </w:r>
      <w:r>
        <w:rPr>
          <w:rFonts w:ascii="Times New Roman" w:eastAsia="Times New Roman" w:hAnsi="Times New Roman" w:cs="Times New Roman"/>
          <w:b/>
        </w:rPr>
        <w:t>[C/T]</w:t>
      </w:r>
      <w:r>
        <w:rPr>
          <w:rFonts w:ascii="Times New Roman" w:eastAsia="Times New Roman" w:hAnsi="Times New Roman" w:cs="Times New Roman"/>
        </w:rPr>
        <w:t>GAAGAGGAGGTGGGGTACATCAATGTCACTGGTCCACCCAAGACCCCTCCCTCTAACCTTACTGTGGTGACAGTGGAGGGATGCCCATCCTTCGTCATCCTTGACTGGGAAAAAACTGACAATGAGACCACAGGTACTGCAGATGTTATTGCAATGTGACAGCTGTACAGTATAAAATAGAAATCCCTCTTTCACCTAAAACAGCAAACTTAGAACACACAGACCAATTACTTTTGGTCTGTTTTGGCATGTGAAAGTCCAGCTGAATGTATTTTTTTTGTGATGAAATCATAAAAAAACTTTTTGAGTAAGGTCATGTCAAATATTAAAGTGAAAGGTTGAAATCTAATTTCATCTGTCAAAGATGGCCAAAGAGCAATTTTTTATTATAATTGATTACAGATTCAAAAGACTTTGTGTTGTCTCTATAGAATATAAGGTGGTTATAACCGCCACCGAGGGTCCAAATGAAAAGGAGAAGTCTATTGTGACAACAAATCAAACATTTACAGCAGTGGAGAATCTGGTACCAGAAAGAAGGTATGAACACAAAAACACACAAATATGTCTACATGACAGTGGGGATCTTTCAAGAATTAGTTTAAATTATACTATTTAGTTAATTGTTTTATCACTTTATGAAGCTGTTTTTATTAGGCACCCTCCATAATGTTGGTTCTACAGGTTTTATACTGTAGAGTGGACTGTCAGTTTTATTTACTTGATTTTTATGTATGTTTTAATATATAGCAACTTCAGGTTAATTTAAAGTATTTTATCTAATTGTGTGTTCCTTGGGTTTCAAACTAGTGGTCCAGTGCTATGGGGTTTTTAATGGCCAGTGCCAATTCCGATATTGAGAAAGCAATGTGGTCGATTGGCCAATATGAGGCTGAAATAACATGTAAATGACAGTAAATGAGTGACAAACAGAGAATTGGTCAAACTAAATAAAGAATTATTCTGCATTATGTTTATGAATACACCCTTTTAAAGGGATACTCCATCATTTTGTCATATTAAACTATGT</w:t>
      </w:r>
    </w:p>
    <w:p w14:paraId="74CF0B9F" w14:textId="77777777" w:rsidR="00F108B7" w:rsidRDefault="00F108B7">
      <w:pPr>
        <w:rPr>
          <w:rFonts w:ascii="Times New Roman" w:eastAsia="Times New Roman" w:hAnsi="Times New Roman" w:cs="Times New Roman"/>
        </w:rPr>
      </w:pPr>
    </w:p>
    <w:p w14:paraId="45FDD92F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NP37 </w:t>
      </w:r>
    </w:p>
    <w:p w14:paraId="3681B4D2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&gt;scaffold5682153</w:t>
      </w:r>
    </w:p>
    <w:p w14:paraId="2902A07A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GTGCCATGTTCTTCCGGTTTGGTTTGAATCTTTCACCTTGTAGTTACCTGGTTAGTTTTTAACACTGCATACCTGCGAGAGGATCGGTGTAGCTCACTCCTCTCTCTTTGTCTTTTCTCTCGACGTCTGTCACTCTCTCCTTCCCTTGCTGAGCTTTCCCGATACCTCTCTCTCCTGTAATGAGTGTGATCTCT</w:t>
      </w:r>
      <w:r>
        <w:rPr>
          <w:rFonts w:ascii="Times New Roman" w:eastAsia="Times New Roman" w:hAnsi="Times New Roman" w:cs="Times New Roman"/>
          <w:b/>
        </w:rPr>
        <w:t>[G/T]</w:t>
      </w:r>
      <w:r>
        <w:rPr>
          <w:rFonts w:ascii="Times New Roman" w:eastAsia="Times New Roman" w:hAnsi="Times New Roman" w:cs="Times New Roman"/>
        </w:rPr>
        <w:t>TGTCGAGACGGGCGCTCCTCTTCACTGCACATGTAAGT</w:t>
      </w:r>
      <w:r>
        <w:rPr>
          <w:rFonts w:ascii="Times New Roman" w:eastAsia="Times New Roman" w:hAnsi="Times New Roman" w:cs="Times New Roman"/>
        </w:rPr>
        <w:lastRenderedPageBreak/>
        <w:t>AATGAAGGAAAATAATGCACATTGTCAAACATGATGTGTTCACTTTCGGGTGATTAATAATCTGATTGTCATACGCTGCCTTATCAAATGATAAAGTGTCAAGCATGCATTATTCAGAATTACTGTGTATTGAAGTGCACAGATTGCATATTAATACTCTATGTAGAGCCTTAAA</w:t>
      </w:r>
    </w:p>
    <w:p w14:paraId="64D32709" w14:textId="77777777" w:rsidR="00F108B7" w:rsidRDefault="00F108B7">
      <w:pPr>
        <w:rPr>
          <w:rFonts w:ascii="Times New Roman" w:eastAsia="Times New Roman" w:hAnsi="Times New Roman" w:cs="Times New Roman"/>
        </w:rPr>
      </w:pPr>
    </w:p>
    <w:p w14:paraId="138D5F63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NP42 </w:t>
      </w:r>
    </w:p>
    <w:p w14:paraId="319107A5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&gt;scaffold5707545</w:t>
      </w:r>
    </w:p>
    <w:p w14:paraId="23DF2500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TAATAAATGTCCATATTAAATACAAGTATCTATCAGCACAAGGCGCAATCACATTCACAAGTGAAAACAGTCATGGGCAGGTTTTTTGTCTTTTTCCTCCACAATCAACACATCACCCATCAAGCCCAAATGAAAAGAAAATGAGCGGTTGTGTTAGGCATGAAATGATACCTTTGTGAAGACATTTCTTTCCTAATCTTAGCGTACATTGTTGTGGTAATTTCTATAATTGTAGCACAACGACTAGAAAAATATGTCTAACAGCACATACATACCACTGTTTCCAAGATAAGTGTAGGACATAATTAGGATCTGTCCACAATGGCAAGAAGAACAAGTGACATGACATCTAAAG</w:t>
      </w:r>
      <w:r>
        <w:rPr>
          <w:rFonts w:ascii="Times New Roman" w:eastAsia="Times New Roman" w:hAnsi="Times New Roman" w:cs="Times New Roman"/>
          <w:b/>
        </w:rPr>
        <w:t>[G/A]</w:t>
      </w:r>
      <w:r>
        <w:rPr>
          <w:rFonts w:ascii="Times New Roman" w:eastAsia="Times New Roman" w:hAnsi="Times New Roman" w:cs="Times New Roman"/>
        </w:rPr>
        <w:t>AGTTACAGTATTTATCGATACACACACTCTATCCATTTGTCTTTTATTACAAAAAAGCTGTTCTGTTCCT</w:t>
      </w:r>
    </w:p>
    <w:p w14:paraId="429B4598" w14:textId="77777777" w:rsidR="00F108B7" w:rsidRDefault="00F108B7">
      <w:pPr>
        <w:rPr>
          <w:rFonts w:ascii="Times New Roman" w:eastAsia="Times New Roman" w:hAnsi="Times New Roman" w:cs="Times New Roman"/>
        </w:rPr>
      </w:pPr>
    </w:p>
    <w:p w14:paraId="59C9B4D4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NP48</w:t>
      </w:r>
    </w:p>
    <w:p w14:paraId="2A2B1656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&gt;scaffold1460099</w:t>
      </w:r>
    </w:p>
    <w:p w14:paraId="5204BB9B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CGATGCGTTCCTCGACATCCTGAAGGTCCTGATGCTCGTTGGGAATCTGAAAGGTGAGCATGAAATGAGCGCCGACCATCTCGTCCTTCTCCGCTCTCCTCTTCCCGAGCTTCCACTGTTTGTCGTCCGCACACATGAGGAAGTGCTCGAAACCTTCGTACTGAGACAGGACGGGGTGGCTGGTCATGTGGTCCATCCATAGGATAAGCCTCCTTTTTCTCTTCTCAATGAAATCTTCCTCGAACCGACCCGTGGCCTGTTTCTCCGGGAGATGGGGCACGGAGATCACCGTGAATTTGTGCAGTAGTCTGTTGTAAAGCCAGTCAAAGTGCTTGTATCGCCGATATACCGGCCTGGTAGTATGACTGGGAGTCACGCGGTATGAGATGTAAGTCTTAATGCCCTTAAACTTCGTCTGTTTCGTGGGGTCTTCAATGGAACAAGAGAAAGGCTGAGGGCTCTCCTTCCATTGCGGCCCCCGTGGACCCATCTCTATAGTGTAAGACTCTGCAATCTTGGCCATCATTGGGACATCACCAAGTATGAAGGCCTCCACACCCGACCGCAC</w:t>
      </w:r>
      <w:r>
        <w:rPr>
          <w:rFonts w:ascii="Times New Roman" w:eastAsia="Times New Roman" w:hAnsi="Times New Roman" w:cs="Times New Roman"/>
          <w:b/>
        </w:rPr>
        <w:t>[G/A]</w:t>
      </w:r>
      <w:r>
        <w:rPr>
          <w:rFonts w:ascii="Times New Roman" w:eastAsia="Times New Roman" w:hAnsi="Times New Roman" w:cs="Times New Roman"/>
        </w:rPr>
        <w:t>AAGCTGGAGAATCGGTTCAGGTTTCTCCCCACCATGCTGCCCTTTCTATTACTGGACATGCTGTCCTGACGTTCCATGTGCGGCTTTGACCTGTAGTGGACGTTCGGGTTGGAATACCCCCTTTGGTGGGAATGCCCATTGGCGCCCACTCCTCTCCGAGGATCTTCATCGTCAACCACGGTCGAGCTGTCATCCCAGTCATCCCAATCGTCGTCATCGTCGCTCGGCAGGGTCGTGGACTGCGAGTGGATGTACGACTGATCTTTGCCGGGCGAACTTCCGGGCGAGCTTAAGGAATGGTCAGTTAGGTTGGATCCGGAGCGACTCCGGATGATGTCCACATAGGAGGCAGGGAACAGTCCACGCTCCCCTTTGCTGTTTTCTCCTTGTAACCAGCCGTCCACCGAGTTCTCGTCGAAGATCACCAGCTCTTCGTTCTCCTGTATGCTGATCTCTTCCTTGTTTTCGCTTTGGAAAGTGTAGAGGGCTTTGGCTCGCACGGACATTTTTGTAACTTTACCAAGCCTGATACACAAAAATTTACAAAGTTAACAGATAAACAACAGGGCTGTTATAAGCCTCATTGATAATTGGATCTTATGTCAGCTGTG</w:t>
      </w:r>
    </w:p>
    <w:p w14:paraId="1A9E0566" w14:textId="77777777" w:rsidR="00F108B7" w:rsidRDefault="00F108B7">
      <w:pPr>
        <w:rPr>
          <w:rFonts w:ascii="Times New Roman" w:eastAsia="Times New Roman" w:hAnsi="Times New Roman" w:cs="Times New Roman"/>
        </w:rPr>
      </w:pPr>
    </w:p>
    <w:p w14:paraId="3B41D699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NP50 </w:t>
      </w:r>
    </w:p>
    <w:p w14:paraId="67D27C6D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&gt;scaffold770441</w:t>
      </w:r>
    </w:p>
    <w:p w14:paraId="10FC616E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GGTGCCAGCAAAATGAATTTCTTTGGACGAGAAGAATGAAAGAAAGCGAGAATGCGAAAGAGAACAGTATGTGGGAGTATAATGGGGTTTTAATACTGTGACTAAAGCTGCAT</w:t>
      </w:r>
      <w:r>
        <w:rPr>
          <w:rFonts w:ascii="Times New Roman" w:eastAsia="Times New Roman" w:hAnsi="Times New Roman" w:cs="Times New Roman"/>
        </w:rPr>
        <w:lastRenderedPageBreak/>
        <w:t>TCTAAATGTGTCAAGGTCTTGATCAGAGCCTGTAATTATATGCCGATATCAGATGAATTGTTTGGGAAGGTCTTAATTTTGCTAGCAGAAAAGCACTGCACATTTCCATTATATTAGTTATGCTTTTGTGTGACAACAGTGAACTGAAAATCGGTTTCAGGAACAAGTGTCCGAGCAAAATGCTGTTTCATTGTGGTGGCATGAGGAGAGGGTAATTGCCTGAGGTTATTAACCTCATTCTTTTTCTCTCCGTTTTCTCTTTTCTCTCTTAGGATTCTTCCCCCCACGAGTGACAGCTTCCTACTAAAAAACCTTGTCTCTGGAACGGACTACAATTTGTGCGTGCTAGCCATTTTTGATGACACAGTCACTTCCATGGCTGCCACAAAGGTCCTTGGTTGCACGCAGTTTAGTACCAAGGACAATTACCCTGACTGTCGTTCCCTACAAGCCCACTTCCTGGGCGGGACTCTTACCATTCTGGTTGGCGGAGTTGTTGTGGTAACGCTGCTGGTGTTTACTGTGGCGCTGATGGTGCGTCACCGTGTGTGCAGTAACCATGACGACCATCGCGAGATAGGAGAAGAGGTGGGATGCTCAGGAATAGACTCCCCGCCTCTTTCTGGAAAGGGAGCTGACGTGTTCTCTCAGAACAATGGCAGTGGGAATGTTATGATGGTGGTGCTTCCCAACGGGCTCGTTCAGAAACAAAACGT</w:t>
      </w:r>
      <w:r>
        <w:rPr>
          <w:rFonts w:ascii="Times New Roman" w:eastAsia="Times New Roman" w:hAnsi="Times New Roman" w:cs="Times New Roman"/>
          <w:b/>
        </w:rPr>
        <w:t>[C/T]</w:t>
      </w:r>
      <w:r>
        <w:rPr>
          <w:rFonts w:ascii="Times New Roman" w:eastAsia="Times New Roman" w:hAnsi="Times New Roman" w:cs="Times New Roman"/>
        </w:rPr>
        <w:t>GCGGAGGGAGGGTTGGGGTCACCGCCCAAACCTACGTCCAGAGTGAAACCAAAAACCCTCCCAAAGCCCAAAGTGAATCTGGAGGAGTTCAGGGCAGGACTGGAGGTGGAGATGGCTTCTTTGAGACCGCTCCCACCGTATACGCCGGATAAAGAGCAAATGTCTTTGTATTACACCCCCGGTAATCATTCGCCCTCCACACTGCCACGTCCGCCACGTCAATTAGGAGCGCAACAACTGAAACTCCGCACAACTAATAAAGACACAGGCAAACGTGCCACTGTGAGTTTGGCACCGCCTCCTACATACAGCACAAATCTGGGTAATAGGCGGTTCAGCACAGGAGGGGGCATCGTGGTCCGTCGAGGAGGCACGGAGAACCAATGGAATTCGTCTCTGGCGTATCAGAGCCCTATTTTGTCCCACGAGAGCCCCCCGCATAGTGCGCTGCGTTACAAGAGAAGTTCATCGTTCGATATGGGTGAAATCGCGACAACGGCCTGCTACAGCTACGCCAAGAGACTCAGTGTAATCTGGACCAAACGGAGCCAGTCGCTACATGGCATGCTGGTCCAGTGCAGCTCAGCAACAAGCACCTCAACAACCAGCAGCGGCGACTTCCAAGCACGAAATGCGCGAGGATACATCCGTGCCTACAACACCACCA</w:t>
      </w:r>
    </w:p>
    <w:p w14:paraId="3D3267CB" w14:textId="77777777" w:rsidR="00F108B7" w:rsidRDefault="00F108B7">
      <w:pPr>
        <w:rPr>
          <w:rFonts w:ascii="Times New Roman" w:eastAsia="Times New Roman" w:hAnsi="Times New Roman" w:cs="Times New Roman"/>
        </w:rPr>
      </w:pPr>
    </w:p>
    <w:p w14:paraId="51C49E60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NP60 </w:t>
      </w:r>
    </w:p>
    <w:p w14:paraId="7EFCBB96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&gt;scaffold5879206</w:t>
      </w:r>
    </w:p>
    <w:p w14:paraId="40B56D37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TTAATGATTATCAAACTTACAAATCTGGAAGTGTGCATCAAGAATGAAATAAATCTGGAATTTCTCTACTCCGTATTATAAAAGGTCAGTCGAAAAACGATTCAAGTGCTTTATGTAATTGTGCCGTCATGTAATACACTCTTGACTTCAACTCAATTTCACATTGTATAATTTCCTTTAACAATTCTGGTACAGCACACAAGGGAGAAAATGTGCCAATCTATTAAAGGTCCTGTGGGCAAATTTACTAAATCACATGAAATCTTTGTGCAGGTGTAACCTTGACAATGTGTCCTTGGACATCTCACTTTTCTATGTACATCAATCTCTCGTTTTCTGCTGAGCAAGCTGGCTTTAACCTGCAGTATTTCTCCTTAACTGAACCTAGAATATATATTTCCTTTTTTTAAACAAGGCCTGTACAGGACACACAATT</w:t>
      </w:r>
      <w:r>
        <w:rPr>
          <w:rFonts w:ascii="Times New Roman" w:eastAsia="Times New Roman" w:hAnsi="Times New Roman" w:cs="Times New Roman"/>
          <w:b/>
        </w:rPr>
        <w:t>[C/A]</w:t>
      </w:r>
      <w:r>
        <w:rPr>
          <w:rFonts w:ascii="Times New Roman" w:eastAsia="Times New Roman" w:hAnsi="Times New Roman" w:cs="Times New Roman"/>
        </w:rPr>
        <w:t>CAATGGGACCGGTACTCCAAATGCATCTCATATAATATTATCAAACTATTTAAAATAGCATTATTGGGTTCCTGAAAGGTGCTATATAAATAAAAGCATTATTAAATGTAAAACTAGTATTTTCCATCTCAGCAGCTTAAAAAAAGGGAGGGGGGTCACAATTCAGTCCGATGT</w:t>
      </w:r>
    </w:p>
    <w:p w14:paraId="0B2BBD69" w14:textId="77777777" w:rsidR="00F108B7" w:rsidRDefault="00F108B7">
      <w:pPr>
        <w:rPr>
          <w:rFonts w:ascii="Times New Roman" w:eastAsia="Times New Roman" w:hAnsi="Times New Roman" w:cs="Times New Roman"/>
        </w:rPr>
      </w:pPr>
    </w:p>
    <w:p w14:paraId="280E243C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NP65</w:t>
      </w:r>
    </w:p>
    <w:p w14:paraId="4190E963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&gt;scaffold1077693</w:t>
      </w:r>
    </w:p>
    <w:p w14:paraId="6F5661C4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GCTAGATGGGAGTAGATCCTACACAGTGGGGCTTTAATGTTAATGATTAAAATGGACACACATACAATAAGAATTGCCTTAAATTGATGAAGGTAACACTTTTTCACATTCCCTG</w:t>
      </w:r>
      <w:r>
        <w:rPr>
          <w:rFonts w:ascii="Times New Roman" w:eastAsia="Times New Roman" w:hAnsi="Times New Roman" w:cs="Times New Roman"/>
        </w:rPr>
        <w:lastRenderedPageBreak/>
        <w:t>TTTGCAGTAGGGCTGCTCGATTATGGGGAAAACGGGATAACACGATAACTTAATGACTCTAAAAACATGCATTTATACACACACACATACACTTTACTCAATTCAATGCATTGTTTAGTAGTGTTCCAGAAGGCTACGCGTGTCAAAGCAGTGCCTTCAGAAGTGCCTTAAACACATTAGTCCAGCGAAACGTGATCCATATTTTAAACACGATCGCTTAAAATGCATATAACAATGCATTACAAACATTCACATGATTAGTGATCTGACTTCGTACAGCATGAGCGCGCAGCTGCACGAGCGAGCGAAAGTGAGACAGAGAGCGGCACCACGATGCAGATGATTTTATTTTCAACGCAAGGGATAGTTTGCCTCAGCTCCCTTGAAACGCATAAAACTGAACAAATACATGATTTGTGTTCGGACTTCGGACAGATGCATGAGCGCGTGCACGCGAGGGAGACGTGGATGAGAGAGTGCATGAGTCG</w:t>
      </w:r>
      <w:r>
        <w:rPr>
          <w:rFonts w:ascii="Times New Roman" w:eastAsia="Times New Roman" w:hAnsi="Times New Roman" w:cs="Times New Roman"/>
          <w:b/>
        </w:rPr>
        <w:t>[C/T]</w:t>
      </w:r>
      <w:r>
        <w:rPr>
          <w:rFonts w:ascii="Times New Roman" w:eastAsia="Times New Roman" w:hAnsi="Times New Roman" w:cs="Times New Roman"/>
        </w:rPr>
        <w:t>GGAGAGCCGCTTCGCCATGGTTTTAGTGTTTTGGAGGGGGTTTGTCGCCCGGATTTGCTGTGTTTCCCCCAGACATACGTTCTTCTCCCACACAAAAACAAAATTTTATTCAAAATATGTAAAATTCCGCAAAATTCTGCGTTAACACTGGATTCCGTGTTAATTTGCCGATTGCGTCCGCGATTCCATGATCGCGAAAATTATAGGGCCATATAAATGGACATGTAAAATCCTCTCTGGGTAATTTTTGCACGTATAAAGCCACATACCTTCTATGTAAAACAATTTAACAGATTATTTCAATGCATTTTTTGGCACCTTTAATCGAATTTTTGCTTTTTGGTAAACCAAACTTTTTAAATAAGCCCTGCACACGGTTTAAGGGGTTATCTGTTGCTTCACATTGCTTCCACATCCTTCTTTCCCAACTTTCCAAAGCAAGCTTCCAGCTCTGAGATTGTGGATTTTTTCTATAGCAGAACAATCACGATTGTATTTAAGTTCTGTGAATCACTCCTTGCCAAAATCTAAATGCTTCCTGTCTCTCGCTGGTCTCACAGGAAGCTGTCCGGAGGGTTGGGCCAGCTGACAGATGGCGTGATTGGCCAGGATGATTTTATACAGAAGAGGCCGTACAGGCTATGGCCCGGGTACGATTATGTGGGTTGGAGGAATGACAGTTTGGGACCTGGATATGTGGAGATGGAGTTTGAGTTCGACAGACAAAGGAACTTTACCTCTATGAAGGTGAGCGTAAACAATGCTGTGATGTACTTTAAAGTTCTGCCGTCTTACATTTTTTTGTGCTCATTCTGGGACATGTTTCACATTAAATTACATTTGAGTAAGATTGTTTGCAATAAAAAAAAAATTAAAATTTAAGATAAGATTCAAGATATTAATTTGTCACATACACGGTTATACACATACACAACCTTTAGTAAAAATGTAAATCTGGTATACTTCATAGACCAAAAAATTTAGAAAATATATATAATATAAATACACTAATGCATTAAGGCATTTACAAAAAAATGAAATTAAGAGAGCAGAGATTTGGGGAAAAAATGACATGTTTAATCATTTCAAAACACTGGAATGAAATACTGAAATACGTTTTGATGATGTCACCTTAAACCATAAATAATGTGTACAATAGAATCGATTACAGCTAATGTATGTGTATTTTGTTATAAACTCATATATTTCATTTATTTCATGCGCTTCTTAATATCCCTACTAAAAAGAGGAGGTTGGAATCTTAAGGGGGTTGCACACCGGACGCGCAACTTAGCGGCGCGTCAAGTTGCGTCTAGGACAACTCGGAGGTATCGTACACCGGAAGTGCACATTAACTCATTCACCGCCATTGACGAGTTATCTCGTCAATTGTGAGTTAATATTTAACTAATAAATATGCCTTTCTGGATGAATTTCAAAGTGAAA</w:t>
      </w:r>
    </w:p>
    <w:p w14:paraId="5FF17E22" w14:textId="77777777" w:rsidR="00F108B7" w:rsidRDefault="00F108B7">
      <w:pPr>
        <w:rPr>
          <w:rFonts w:ascii="Times New Roman" w:eastAsia="Times New Roman" w:hAnsi="Times New Roman" w:cs="Times New Roman"/>
        </w:rPr>
      </w:pPr>
    </w:p>
    <w:p w14:paraId="4E80C7C6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NP 71</w:t>
      </w:r>
    </w:p>
    <w:p w14:paraId="3D7CE693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&gt;scaffold1681615 </w:t>
      </w:r>
    </w:p>
    <w:p w14:paraId="7BA6619A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TCAATAAAAGATCATTGCTATTGGCGTACTGCACAGAACTTTTAGACTGCGAGTTGTTTCTAACCTTCAGAAGAAATAGCACCATCTCAAAGATAAAGCAAAACTATGCTGATATAAAGGAAAGCTTTATACTGTATAGCATTTTCATCCCCTGATCCCAGCACAATAGGAGCCTTTAGCCACTTAATGCCAATCTATTCTTGCAGAGTTTCCCTTAGGAAAACCTAAGAACCATTAGGAAGTGGAAAAAAGCCAAATAATACAAAGTATCATAAAGACACTGGAGGTGCTTGCAAAA</w:t>
      </w:r>
      <w:r>
        <w:rPr>
          <w:rFonts w:ascii="Times New Roman" w:eastAsia="Times New Roman" w:hAnsi="Times New Roman" w:cs="Times New Roman"/>
          <w:b/>
        </w:rPr>
        <w:t>[C/G]</w:t>
      </w:r>
      <w:r>
        <w:rPr>
          <w:rFonts w:ascii="Times New Roman" w:eastAsia="Times New Roman" w:hAnsi="Times New Roman" w:cs="Times New Roman"/>
        </w:rPr>
        <w:t>CTTAACATACTCTCCTGTACTATTTCTCACAAGTCAATGTTCTCATTGTAATTCAACCCTGAGGGTGGGAACTGGACATTCAGCTATAGGGGAAACCAGG</w:t>
      </w:r>
      <w:r>
        <w:rPr>
          <w:rFonts w:ascii="Times New Roman" w:eastAsia="Times New Roman" w:hAnsi="Times New Roman" w:cs="Times New Roman"/>
        </w:rPr>
        <w:lastRenderedPageBreak/>
        <w:t>GCTAGTTATCACAGCTTTAACTCCAGGGAGTATATATTTCACTGGTTTCAATCTCATATTTGTATATGCACATATGGTACATTTTTGTAGTTATTGCCTGGGAAAGTGCTCCCATCGAGCATTTGTGACAACATGCTCCAAGCACGGCATGTACGGGTAAGTACTCACAATGGTAACCTGTTATTTTGTATTTTTACAAA</w:t>
      </w:r>
    </w:p>
    <w:p w14:paraId="38FB46BC" w14:textId="77777777" w:rsidR="00F108B7" w:rsidRDefault="00F108B7">
      <w:pPr>
        <w:rPr>
          <w:rFonts w:ascii="Times New Roman" w:eastAsia="Times New Roman" w:hAnsi="Times New Roman" w:cs="Times New Roman"/>
        </w:rPr>
      </w:pPr>
    </w:p>
    <w:p w14:paraId="1AD56275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NP72</w:t>
      </w:r>
    </w:p>
    <w:p w14:paraId="072ED2E9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&gt;scaffold6028538  CCTCACTACAGTCTAAAACAGCACAATTCCTCTCCAACCTGGCCACAGAGCACACACTCGCGAACATAGATATTTATATGAATAAGGTGTGTATTCATATGTTTGTGATGGGCTGCATTATGTCGCACTCTCGAAAAAATTAAAAGCACTTCCTTTGTGCTACGGCCAGACTAAATGGCGCATTATGTGTCCCTCTCCCCTCTATTTCTCTTTCTCCCATTTCAGAATGATGATGCTCGTACTTATTCACCCCTTTGAGCCAAAGGGAACGTACTCCTATCGCATCATGGAAAAACACA</w:t>
      </w:r>
      <w:r>
        <w:rPr>
          <w:rFonts w:ascii="Times New Roman" w:eastAsia="Times New Roman" w:hAnsi="Times New Roman" w:cs="Times New Roman"/>
          <w:b/>
        </w:rPr>
        <w:t>[G/A]</w:t>
      </w:r>
      <w:r>
        <w:rPr>
          <w:rFonts w:ascii="Times New Roman" w:eastAsia="Times New Roman" w:hAnsi="Times New Roman" w:cs="Times New Roman"/>
        </w:rPr>
        <w:t>ACGCGCACTCCTGTATCCCTGTAATGCATTATACATTGTGCTGTAGCTGATTCCCGCACCGCCACCCCCCCACACCCCCACTTCCACACGCCCAGTCTGTTCCAGGCTATCAGACATGACAGTGCCAGCTGGGCTTCTGGCAGCAGCCGAGCAGGGAGGAGGAGAAAAGAGAGGGAATCCAAGAGAGAAGGAGAGATGGAGACACAGCAGGACAATGTGAAGCTGGGATTGGGGGGTATGGGGTGTACAGTTTGCTGCACTACAGCGTCTGTTCCGTTCCCCGCTGATCTAAGGCGTGTT</w:t>
      </w:r>
    </w:p>
    <w:p w14:paraId="2A5DF529" w14:textId="77777777" w:rsidR="00F108B7" w:rsidRDefault="00F108B7">
      <w:pPr>
        <w:rPr>
          <w:rFonts w:ascii="Times New Roman" w:eastAsia="Times New Roman" w:hAnsi="Times New Roman" w:cs="Times New Roman"/>
        </w:rPr>
      </w:pPr>
    </w:p>
    <w:p w14:paraId="7192E86E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NP73</w:t>
      </w:r>
    </w:p>
    <w:p w14:paraId="2BEBA931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&gt;scaffold391025 TTGACTTTCTTCTAATGGCACGGGAAGTGAAGATTGTCTATGCGCGATAGTGGTAAGTGTGTGTGTGGGCAGAGGGTGAGAAGGTCATTGTTAAGCAGGTGATTTACAAGACCACTGGCCACCTAGTCTTTACCCACAGCGAGGGACGGATCTGCAAAAGTTGGGCTGCTTCCTTCCATTATGCGGCTTAGACCGAGAGACCTGGGAAGCGCTGTATTACTTCAACCCAGCGTGTCTTAACATGGACTGCACAGATCAAAAGAGC</w:t>
      </w:r>
      <w:r>
        <w:rPr>
          <w:rFonts w:ascii="Times New Roman" w:eastAsia="Times New Roman" w:hAnsi="Times New Roman" w:cs="Times New Roman"/>
          <w:b/>
        </w:rPr>
        <w:t>[G/A]</w:t>
      </w:r>
      <w:r>
        <w:rPr>
          <w:rFonts w:ascii="Times New Roman" w:eastAsia="Times New Roman" w:hAnsi="Times New Roman" w:cs="Times New Roman"/>
        </w:rPr>
        <w:t>ACTATTCCTCCAAATCTCTCTGCAAGGCTTTTAGACTTCTCTAAAAACATTCAGACAGCGCTAGAAAGTCCAGCTACAGCAACCAAGCTGCACTCCATCAGGAACGCCGGCTGAATTTTAAACAACGTTCTCTGAGATGAAACGATGGGTGAAGTAGATGCTATGTT</w:t>
      </w:r>
    </w:p>
    <w:p w14:paraId="0AC67F91" w14:textId="77777777" w:rsidR="00F108B7" w:rsidRDefault="00F108B7">
      <w:pPr>
        <w:rPr>
          <w:rFonts w:ascii="Times New Roman" w:eastAsia="Times New Roman" w:hAnsi="Times New Roman" w:cs="Times New Roman"/>
        </w:rPr>
      </w:pPr>
    </w:p>
    <w:p w14:paraId="7C188B14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NP74</w:t>
      </w:r>
    </w:p>
    <w:p w14:paraId="549C8150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&gt;scaffold1213125 </w:t>
      </w:r>
    </w:p>
    <w:p w14:paraId="1319CE6E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TGTCTTGACACTGAAGTATGTGAACTGTACATGAATACAATGCCGTTATACATTAGATGTGTTGCTAATTAAATAGACGTCCGTCCTGACAGTCATGTAGATGATGTTTTGTGTTTGTGACTGCAGCGTTGCTTGGATGGCGTTCACCTGCTGCATGTCTTCTGGGGTTTCTACACTCAACAACTACACCAAGAAGTTTCTGATGGTTGGACCAAAACATAAAAGTGTTTTTTACCCCTGCAAAAACTTCACTTACCCTCC</w:t>
      </w:r>
      <w:r>
        <w:rPr>
          <w:rFonts w:ascii="Times New Roman" w:eastAsia="Times New Roman" w:hAnsi="Times New Roman" w:cs="Times New Roman"/>
          <w:b/>
        </w:rPr>
        <w:t>[C/T]</w:t>
      </w:r>
      <w:r>
        <w:rPr>
          <w:rFonts w:ascii="Times New Roman" w:eastAsia="Times New Roman" w:hAnsi="Times New Roman" w:cs="Times New Roman"/>
        </w:rPr>
        <w:t>CAATCTCCTCTTCTCTCTCCTCTCTCTCCATATGTCTCTGCTCCTCTGCCACCTCCTCCAACTTGTCCCGCCCCTCTCTCGCCCTCTCTGTCTCTCCTCCAGCGGGCGTCTTGTCCCCCTACACCCCTCCTTCTGTCTCCTCTGAGTTTCACATC</w:t>
      </w:r>
    </w:p>
    <w:p w14:paraId="601108CF" w14:textId="77777777" w:rsidR="00F108B7" w:rsidRDefault="00F108B7">
      <w:pPr>
        <w:rPr>
          <w:rFonts w:ascii="Times New Roman" w:eastAsia="Times New Roman" w:hAnsi="Times New Roman" w:cs="Times New Roman"/>
        </w:rPr>
      </w:pPr>
    </w:p>
    <w:p w14:paraId="088BC58B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NP75</w:t>
      </w:r>
    </w:p>
    <w:p w14:paraId="75261EE3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&gt;scaffold6002886   </w:t>
      </w:r>
    </w:p>
    <w:p w14:paraId="527BEFE9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GGCAACTGTTTGTCTTCATTTTCCCTTGGGCAGCAGAGTAAAAGTGCCATGTTGAAT</w:t>
      </w:r>
      <w:r>
        <w:rPr>
          <w:rFonts w:ascii="Times New Roman" w:eastAsia="Times New Roman" w:hAnsi="Times New Roman" w:cs="Times New Roman"/>
        </w:rPr>
        <w:lastRenderedPageBreak/>
        <w:t>CATGGCCCTGGGATTCATTTTAAATGATGGCTTTTGGGTAAACCTTAGTACTGTAGGTTTCATTGAAACACCTAATGCGCAAAGGCTTCAATGCTGATAATATGCAAAGCAGACATCCATTTAGAAATATACATGCTGTGATACAGTGCAGATATTTGAGGTGTCATTCTGTTTATTGATTTTAGAAGCCCTGCACTTGTCCACTTTTATCGCTTTGGTGATAAATCTTCAAAACTTCAAC</w:t>
      </w:r>
      <w:r>
        <w:rPr>
          <w:rFonts w:ascii="Times New Roman" w:eastAsia="Times New Roman" w:hAnsi="Times New Roman" w:cs="Times New Roman"/>
          <w:b/>
        </w:rPr>
        <w:t>[A/G]</w:t>
      </w:r>
      <w:r>
        <w:rPr>
          <w:rFonts w:ascii="Times New Roman" w:eastAsia="Times New Roman" w:hAnsi="Times New Roman" w:cs="Times New Roman"/>
        </w:rPr>
        <w:t>TCACCTCCATGACTCATATTTCTCTGTAGTGCTCGATACAAATAAAACAATACTGCATGGTAGAATTCACTCTCTTCACACTATCCACACCTTTGGTTGTCTTTCATCCTTAATGAAGCTCGGTTTAAAAAAGTCCAGTTGAACTATTTATTTACTTTTCTTCACTGACATTAATACTTTTTCTTTCTGCTCCGCCTGTAGACTCTTCTTCGAGATGGAAGGAGAGAGAGTACGGTCAGCATCCTCTACATTTCAGCCTCCAACATCGAGTCTGGTCAGAAGATCATCTGCCGGGCCTCC</w:t>
      </w:r>
    </w:p>
    <w:p w14:paraId="77AFAAD0" w14:textId="77777777" w:rsidR="00F108B7" w:rsidRDefault="00F108B7">
      <w:pPr>
        <w:rPr>
          <w:rFonts w:ascii="Times New Roman" w:eastAsia="Times New Roman" w:hAnsi="Times New Roman" w:cs="Times New Roman"/>
        </w:rPr>
      </w:pPr>
    </w:p>
    <w:p w14:paraId="2938E05B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NP76</w:t>
      </w:r>
    </w:p>
    <w:p w14:paraId="0603C107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&gt;scaffold882275  </w:t>
      </w:r>
    </w:p>
    <w:p w14:paraId="5910E556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AAAATTCTGGAAATCTCTCATTAGTAATATCTTACTAGTTTTCTTTGAAATTCCAAGGTATGACTTCATATCCTGGAGTACAAACTATCAAAAGTACATGAAAGCTTTTTTCATAGTTTGTCAATGCAGTTTAAAAGCTGTTTGGCATGGTTTTTGGGGTGATATGCTCCCAGCTTTTGATTTATTAGTGCTGTCACAGCAAACATTTTAACGTACCCCAGGAAAAT</w:t>
      </w:r>
      <w:r>
        <w:rPr>
          <w:rFonts w:ascii="Times New Roman" w:eastAsia="Times New Roman" w:hAnsi="Times New Roman" w:cs="Times New Roman"/>
          <w:b/>
        </w:rPr>
        <w:t>[T/G]</w:t>
      </w:r>
      <w:r>
        <w:rPr>
          <w:rFonts w:ascii="Times New Roman" w:eastAsia="Times New Roman" w:hAnsi="Times New Roman" w:cs="Times New Roman"/>
        </w:rPr>
        <w:t>GCCACCGTCACTCCAAACTCCATTCCCTTGCACTCCATGCACCCCTGCCTAAACCCTTGTTTCATTTCAAAGGAAGATGGATTAGGGCGTAGGGAACGTGGTGGAGAAAATCCAAAAACCAAGTAGGACTGTTGGGCCAGAATACATGCAGGTCTTTAGCAAACGTCTGGTCTGCCTACAGAACAATGGTGCTTGTCTTTGGGTGACACTAGCCCGCTGTGTGCAGAGTGCTCATCACCTCCTGACCTCACAACGCAGAGCCTGTGACAGGCAGCGAGATGTGCTGAAGATGTTTCTTGT</w:t>
      </w:r>
    </w:p>
    <w:p w14:paraId="783AEC21" w14:textId="77777777" w:rsidR="00F108B7" w:rsidRDefault="00F108B7">
      <w:pPr>
        <w:rPr>
          <w:rFonts w:ascii="Times New Roman" w:eastAsia="Times New Roman" w:hAnsi="Times New Roman" w:cs="Times New Roman"/>
        </w:rPr>
      </w:pPr>
    </w:p>
    <w:p w14:paraId="0781B0AB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NP77</w:t>
      </w:r>
    </w:p>
    <w:p w14:paraId="15633B35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&gt;scaffold1000969  AGAGAGAGAGAGAGGAGATAGAGGCAGCATGCATGTTAACACACTGGAGTTATGTAATTGCCATGCAGGCTGTGGTGTATTGCTCTATTTGGCCCCCAGTGTCTTAGAAGAGAGAGAGAGAGAGAGAGAGAGAGACAGAGAGAAAGCCAAGACATCCAGTCATAATAACGCATACATTGAGGCCCTTTCTATGGACACTCAATAAAGCCGGATGACCCATAACCCCCCCAAACATGAGAACAATAATGAGGCGGGGGACAAAAGCC</w:t>
      </w:r>
      <w:r>
        <w:rPr>
          <w:rFonts w:ascii="Times New Roman" w:eastAsia="Times New Roman" w:hAnsi="Times New Roman" w:cs="Times New Roman"/>
          <w:b/>
        </w:rPr>
        <w:t>[G/T]</w:t>
      </w:r>
      <w:r>
        <w:rPr>
          <w:rFonts w:ascii="Times New Roman" w:eastAsia="Times New Roman" w:hAnsi="Times New Roman" w:cs="Times New Roman"/>
        </w:rPr>
        <w:t>CACTGCATCTCCCTCAGACAGACGCGACGATCTCAACACTGACAATACGGCTCTGTCATCCACAATCCACATCCCAGACATCAGATTTTTAAAACGAAGCCCCGTGGAACCACAGGAACGGTCCTCTCAATCCGAGCAAGAGGGAGCTTTCGCCGAGACGTAACACTGTCACAGGATAAGCTCGGCAAACAAAGACATTCCCATACTGCCGTGATGGGGGTCGCAGTTACTATGGGGATGCACTTGACCGTAGACACACGAGACGAACACCGTCTGGCTCGCAAGCTAATTTTTACACCG</w:t>
      </w:r>
    </w:p>
    <w:p w14:paraId="1AE324BE" w14:textId="77777777" w:rsidR="00F108B7" w:rsidRDefault="00F108B7">
      <w:pPr>
        <w:rPr>
          <w:rFonts w:ascii="Times New Roman" w:eastAsia="Times New Roman" w:hAnsi="Times New Roman" w:cs="Times New Roman"/>
        </w:rPr>
      </w:pPr>
    </w:p>
    <w:p w14:paraId="17054140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NP78</w:t>
      </w:r>
    </w:p>
    <w:p w14:paraId="3FA4FEE1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&gt;scaffold5948296 </w:t>
      </w:r>
    </w:p>
    <w:p w14:paraId="37D2D448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TATTAAAAATGTAAAATCACTGTGTAGGACAACTGTGTGAATACACCGAACTCTGGGCAGGAGGACACAGATGGAGATGGCATTGGCGATCAGTGTGATGACGATGCAGATGGAGATGGAATTAAGAACGTTGAGGTTTTTGTTGAAAAGAGTTATTAAACAACAAAATATTTGATTGATCATGATTGAGCATATTTACTGTTTATTAGAAACATAAAGTCCATAGG</w:t>
      </w:r>
      <w:r>
        <w:rPr>
          <w:rFonts w:ascii="Times New Roman" w:eastAsia="Times New Roman" w:hAnsi="Times New Roman" w:cs="Times New Roman"/>
        </w:rPr>
        <w:lastRenderedPageBreak/>
        <w:t>ACAGATTCTAATCAATGGCTAATATGATATATTCAGGACAACTGTCGTCTGGTGCCTAATAAAGACCAGCA</w:t>
      </w:r>
      <w:r>
        <w:rPr>
          <w:rFonts w:ascii="Times New Roman" w:eastAsia="Times New Roman" w:hAnsi="Times New Roman" w:cs="Times New Roman"/>
          <w:b/>
        </w:rPr>
        <w:t>[A/G]</w:t>
      </w:r>
      <w:r>
        <w:rPr>
          <w:rFonts w:ascii="Times New Roman" w:eastAsia="Times New Roman" w:hAnsi="Times New Roman" w:cs="Times New Roman"/>
        </w:rPr>
        <w:t>AACTCGGACACAGACTCCTATGGTGATGCTTGTGATAACTGTCCCAGTGTTCCCAACGGAGATCAGCTTGATAGTGACGGGAACGGCAAAGGAGACATCTGTGACAATGACATTGATGGAGATGGTGCAGTAACCCCATCTTTACGTCTGTGTGTGCATTACATAGTGTTTTCCATTTCCTTTAGTGTACTGTACTATATTTCTTCATAGGAATTCCTAATGTGTTGGATAACTGTCCAAAGATGCCCAACCCCATGCAGACAGACCGAGATGGAGATGGTGTGGGTGATGCATGTGACA</w:t>
      </w:r>
    </w:p>
    <w:p w14:paraId="2E26A021" w14:textId="77777777" w:rsidR="00F108B7" w:rsidRDefault="00F108B7">
      <w:pPr>
        <w:rPr>
          <w:rFonts w:ascii="Times New Roman" w:eastAsia="Times New Roman" w:hAnsi="Times New Roman" w:cs="Times New Roman"/>
        </w:rPr>
      </w:pPr>
    </w:p>
    <w:p w14:paraId="1AD9E0E4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NP79</w:t>
      </w:r>
    </w:p>
    <w:p w14:paraId="33954892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&gt;scaffold1252365</w:t>
      </w:r>
    </w:p>
    <w:p w14:paraId="010DD64B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ACCTGAAATACCTCAAGACCAAACTGGTTTTTGTCTCTAAAGAGTAAGTTTGCATGTTTATTTGTGCATGTATGCGTAATTATGTCTGTGGTGTTGTTTTTCCCTATGATGCATGTGAAGTTTTTACTTATCCACCTAGAATCTGTTAGTAGTTAGAAAAAAAACAAAGATTACTCAAACACTGCAATTTAAAATAAGTTATTAAGTAATTAAATGATGCATACAAAAACAAAAAGGATATCGATGTTACAGCACTCGGCAGCAGGTGTGTTTTATTATGATGACAAGTCACAGAAAA</w:t>
      </w:r>
      <w:r>
        <w:rPr>
          <w:rFonts w:ascii="Times New Roman" w:eastAsia="Times New Roman" w:hAnsi="Times New Roman" w:cs="Times New Roman"/>
          <w:b/>
        </w:rPr>
        <w:t>[C/T]</w:t>
      </w:r>
      <w:r>
        <w:rPr>
          <w:rFonts w:ascii="Times New Roman" w:eastAsia="Times New Roman" w:hAnsi="Times New Roman" w:cs="Times New Roman"/>
        </w:rPr>
        <w:t>GTAGACGAGAGCTCCCCCTATAGGTCTCAGAGTTTCCTTTATAGCCCTGGTGCCTTTTTCCACCAATCACAGATGAGTTTACAAAATGCCCAATTTTGCAAAAGTGGAAGGACGGGAGAATAAAGTGAATAGGACAAAACACAGCAGCAGTAAAAAAATTTTTACTGCTTGGAATAGATCATTGTGCAAAGTACAGAGCCAATAGGTGC</w:t>
      </w:r>
    </w:p>
    <w:p w14:paraId="0AE2B924" w14:textId="77777777" w:rsidR="00F108B7" w:rsidRDefault="00F108B7">
      <w:pPr>
        <w:rPr>
          <w:rFonts w:ascii="Times New Roman" w:eastAsia="Times New Roman" w:hAnsi="Times New Roman" w:cs="Times New Roman"/>
        </w:rPr>
      </w:pPr>
    </w:p>
    <w:p w14:paraId="36E54EE8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NP80</w:t>
      </w:r>
    </w:p>
    <w:p w14:paraId="1610DB6F" w14:textId="77777777" w:rsidR="00F108B7" w:rsidRDefault="00DF626C">
      <w:pPr>
        <w:rPr>
          <w:rFonts w:ascii="Times New Roman" w:eastAsia="Times New Roman" w:hAnsi="Times New Roman" w:cs="Times New Roman"/>
        </w:rPr>
      </w:pPr>
      <w:r w:rsidRPr="00DF626C">
        <w:rPr>
          <w:rFonts w:ascii="Times New Roman" w:eastAsia="Times New Roman" w:hAnsi="Times New Roman" w:cs="Times New Roman"/>
        </w:rPr>
        <w:t>&gt;</w:t>
      </w:r>
      <w:r>
        <w:rPr>
          <w:rFonts w:ascii="Times New Roman" w:eastAsia="Times New Roman" w:hAnsi="Times New Roman" w:cs="Times New Roman"/>
        </w:rPr>
        <w:t>scaffold412671 ATATTTTAAGATCTGTCCATTCAAGTTATTTTCAGTTGAGACACCTCAAAACATGTGTTTTAGTCTAGGACAAGCCTTAAGCTTTGTCTGTAAAAGGTTGTATGTAAGGGTTTATCTCTAGGTCCATCCAAACTCATCTAAATCCCACTGTACGACTAAACAGAGAGACAGGAACCTTACGTGCACACACATAGAGTGGTGGAAGGATATGACATCAGCAACCACAGACAATCAAAGGTGTAAAGGTGCTTCCTTTCCTAAACTGTTCCAGTGTGCACAAAATGGGAACCAAAACTCCT</w:t>
      </w:r>
      <w:r>
        <w:rPr>
          <w:rFonts w:ascii="Times New Roman" w:eastAsia="Times New Roman" w:hAnsi="Times New Roman" w:cs="Times New Roman"/>
          <w:b/>
        </w:rPr>
        <w:t>[G/T]</w:t>
      </w:r>
      <w:r>
        <w:rPr>
          <w:rFonts w:ascii="Times New Roman" w:eastAsia="Times New Roman" w:hAnsi="Times New Roman" w:cs="Times New Roman"/>
        </w:rPr>
        <w:t>CGCTTCCTTCTCCAGACCAAAAAGAAGAGATGAATTGAGCGAAAAAGAGTTGAGGTATTTGTGCCACCACAGCTGACTGTAAACAAGGGCCCATCCACTGATGCAAGCACTGACAGAAAGGCTTTGCGGTTTTCATTTACAGGCTTGGGGATGACCAGAACTGTACTAACAACTGTCCCATACGGCAAAAAAAAGATATTTGCTAAAATATATTTTGGAATATGTTTGAAAAAAAAAATTCACCAATGTATTTTTTGTATATTTTAAAATATATTTTAAAAATAAATACATTTTGAAGCA</w:t>
      </w:r>
    </w:p>
    <w:p w14:paraId="1FBEF583" w14:textId="77777777" w:rsidR="00F108B7" w:rsidRDefault="00F108B7">
      <w:pPr>
        <w:rPr>
          <w:rFonts w:ascii="Times New Roman" w:eastAsia="Times New Roman" w:hAnsi="Times New Roman" w:cs="Times New Roman"/>
        </w:rPr>
      </w:pPr>
    </w:p>
    <w:p w14:paraId="7BDD614D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NP81</w:t>
      </w:r>
    </w:p>
    <w:p w14:paraId="76EAC872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&gt;scaffold6031008   TCTGCGTGCTGGCCGGCTAGAAATCGTCTCTCTGTGGGGTTGACCTCCATGTTTGAGTCATCTTCAAAGCCAGAGAGAGAGGTTAGTTCTGTTAGACGAGATGCCGAAACCAGCAGGACAGATAAAGCACCGCTTTCTCCTTTAGAGGCAAGGTTTTCAAAGCCACAGGTGGAGACAGAAGAGGTGGAGGACGGGGAGATCACCGGGAGCAGCATTAAGAGACGCATCAGTCTTCTTTTTGACCGTTCCTCTGCCTCCCATACCAGGGACGCTTTCAACAAAAAGGACACTGCATCTCC</w:t>
      </w:r>
      <w:r>
        <w:rPr>
          <w:rFonts w:ascii="Times New Roman" w:eastAsia="Times New Roman" w:hAnsi="Times New Roman" w:cs="Times New Roman"/>
          <w:b/>
        </w:rPr>
        <w:t>[T/A]</w:t>
      </w:r>
      <w:r>
        <w:rPr>
          <w:rFonts w:ascii="Times New Roman" w:eastAsia="Times New Roman" w:hAnsi="Times New Roman" w:cs="Times New Roman"/>
        </w:rPr>
        <w:t>GAAATATCAGTCGATATTAAACAGAGAATCAAGAATCTGAGCTTGACTACGCATGAGCCAAGAGTTCGGCTGTCATCCGCTGGTGCCCTTAAATGGTTCGTAGATCTGCATTTCTCTTCTTTAGGCCTAATAGAGTTTATAATGGAGCTGTGTTTGGA</w:t>
      </w:r>
      <w:r>
        <w:rPr>
          <w:rFonts w:ascii="Times New Roman" w:eastAsia="Times New Roman" w:hAnsi="Times New Roman" w:cs="Times New Roman"/>
        </w:rPr>
        <w:lastRenderedPageBreak/>
        <w:t>TTTTTTCACAAAGTTAAGTTTCTAGACATCATCTGCAAGGTGCATCTTATGTTCAAGAAAATGTTTGTAAAGCGTTTCAATTTTTGTAATTGCAGTCAACCACATGAGAAGACATCGAGCGACTCAGACGAGCCTTCGTTCA</w:t>
      </w:r>
    </w:p>
    <w:p w14:paraId="2818B8D3" w14:textId="77777777" w:rsidR="00F108B7" w:rsidRDefault="00F108B7">
      <w:pPr>
        <w:rPr>
          <w:rFonts w:ascii="Times New Roman" w:eastAsia="Times New Roman" w:hAnsi="Times New Roman" w:cs="Times New Roman"/>
        </w:rPr>
      </w:pPr>
    </w:p>
    <w:p w14:paraId="5777306C" w14:textId="77777777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NP82</w:t>
      </w:r>
    </w:p>
    <w:p w14:paraId="1E9A25C6" w14:textId="03693C6F" w:rsidR="00F108B7" w:rsidRDefault="00DF626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&gt;scaffold6013056  TTGTATAAATATCTGAAATATCTGTTTATACTTTTCTTTTGAAGCACAGTTGCAAATTCAGAGGTGCTGTAGGCAAGTAGCGGTTGACCGTAAGCGTTGCGTTGTTAGAAGTGTTTTAAGTAGATCAATGTTATGGTCATTAGTGTTTGTACCTACAGTGTAAATACACCATGAGAGCGACGTTGCTGCTTGACTCTCAGATGTAGATCCCATGAAATTCCTCTGTGGTCTCATGTATCATTTTTTAATCTTGTATTCATCTCTTCTTAGTAATGGTTTAAGTAAGCCTGTCCAGAAAA</w:t>
      </w:r>
      <w:r>
        <w:rPr>
          <w:rFonts w:ascii="Times New Roman" w:eastAsia="Times New Roman" w:hAnsi="Times New Roman" w:cs="Times New Roman"/>
          <w:b/>
        </w:rPr>
        <w:t>[T/A]</w:t>
      </w:r>
      <w:r>
        <w:rPr>
          <w:rFonts w:ascii="Times New Roman" w:eastAsia="Times New Roman" w:hAnsi="Times New Roman" w:cs="Times New Roman"/>
        </w:rPr>
        <w:t>TTTAACGTACACTCCATTGCTTTAGGTTTAGTTTTGCATACGTTACATTACAGATGTGCACAGCTAGTTTAAGGTGAAACGTTTAAGGCTAGCATGTTCTCATTTAATACTAGTGGCAGTTATGGCATGATAAACAAGACAGACCCATCACATTTGG</w:t>
      </w:r>
    </w:p>
    <w:p w14:paraId="186C06FD" w14:textId="77777777" w:rsidR="00513832" w:rsidRDefault="00513832">
      <w:pPr>
        <w:rPr>
          <w:rFonts w:ascii="Times New Roman" w:eastAsia="Times New Roman" w:hAnsi="Times New Roman" w:cs="Times New Roman"/>
        </w:rPr>
      </w:pPr>
    </w:p>
    <w:p w14:paraId="02DA75A5" w14:textId="77777777" w:rsid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SNP8</w:t>
      </w:r>
      <w:r>
        <w:rPr>
          <w:rFonts w:ascii="Times New Roman" w:hAnsi="Times New Roman" w:cs="Times New Roman"/>
        </w:rPr>
        <w:t>3</w:t>
      </w:r>
    </w:p>
    <w:p w14:paraId="148E4262" w14:textId="11DFECEC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&gt;scaffold133839</w:t>
      </w:r>
    </w:p>
    <w:p w14:paraId="309562A0" w14:textId="77777777" w:rsid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TCTTTTAAAATTAAATAAAACCAGAAATTTTAGACTTGGTCATCAAAAAAAGAGAATATATGCAAGTAATCTGCAAATTTATTTTGNGCATTTTTGCAATATCCCCCAAATATTCTTTTAAAATTAAATAAAACCAGAAATTTTAGACTTGGTCATCAAAAAAAGAGAATATATGCAAGTAATCTGCAAATTTATTTTGAAATTTTAACCCTTTTACATTTCATTTATCCATACCGACACAAAATAATTGACCCTAGCTCCA[</w:t>
      </w:r>
      <w:r w:rsidRPr="0084452B">
        <w:rPr>
          <w:rFonts w:ascii="Times New Roman" w:hAnsi="Times New Roman" w:cs="Times New Roman"/>
          <w:b/>
        </w:rPr>
        <w:t>T/C</w:t>
      </w:r>
      <w:r w:rsidRPr="00513832">
        <w:rPr>
          <w:rFonts w:ascii="Times New Roman" w:hAnsi="Times New Roman" w:cs="Times New Roman"/>
        </w:rPr>
        <w:t>]TTATATGTCACTGTATCCAATCCACTAGCTGTGTTTCAATACCGACAAGCTATTTTTAACATAGTATAGAACCTAATACCCCATTATAAAAAAATAATTCAACAGTGTCTCCCTTATAACCCATTACAACATCCTGTCTACAGAACGAAGACCTAACTGAAGCTTTTATCTTGTTTATGGTAAAATCATAACAACTCAATCATCTCCTAAATAAAGAATCTGATTCAGAAGAGTGACCTTTACGAGTCAGCTTATGTAAGAAATCCTGCGAATGATAAACTCTGCGTTATAAAGCCACCCTCACACAGACACATAAGTTACTGTACCAGCAGCCTGCTGCGCCAGACGTTTCCATGGCAACCCAATCATGTGCTAGAGATGCTCCAGTCAGCCAACACACTCGGTCTCATCAACATCTCACAGTCATATTGTCTTTATGTAACATGCAATAAAATGACTGCAAACCTCTGGATTTAGGAAAAGCAACCGGTTGTTATTAC</w:t>
      </w:r>
    </w:p>
    <w:p w14:paraId="5690D321" w14:textId="77777777" w:rsidR="00513832" w:rsidRDefault="00513832" w:rsidP="00513832">
      <w:pPr>
        <w:rPr>
          <w:rFonts w:ascii="Times New Roman" w:hAnsi="Times New Roman" w:cs="Times New Roman"/>
        </w:rPr>
      </w:pPr>
    </w:p>
    <w:p w14:paraId="0D008F14" w14:textId="7399C878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SNP8</w:t>
      </w:r>
      <w:r>
        <w:rPr>
          <w:rFonts w:ascii="Times New Roman" w:hAnsi="Times New Roman" w:cs="Times New Roman"/>
        </w:rPr>
        <w:t>4</w:t>
      </w:r>
    </w:p>
    <w:p w14:paraId="6DF5505D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&gt;scaffold53277</w:t>
      </w:r>
    </w:p>
    <w:p w14:paraId="7719017C" w14:textId="3DF95173" w:rsid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TATATAAACCAATATACATTAAGATTCCTGGACATGAGGCAGTTTCTCACCAGTATTGTTTTTTGTAAGGTTTGTTATTGTAAAAACGACTTAAATGGAAACTTGCACTTAGTGGTGGTTTTCCGGACAGGGATAAGCTTAAGCCAGGACAAGGTCTTAGTTTAATTAGGAAATATAACTAGTTTTTACTGGTGTGCATATGTTAGTGCAAGTTGTTTTCAGTTTGGACAGGTCTTTTATTTTAGTCTAGGACTAGTCTAAACCCTGTCCGGGAAACCGCCCCTTAATGTATACATTTGGTATCAGTATTAGCCTACCAGTGCTGATACGAGCTCTTTAGATGAAAATGTGTACTTTTTGAAAGGGTACTGGCCCAGTAAAAGCTAGGGACCATTTTTTCCCCTAAAATTTGTTATCAGACACCAAACATCCGAAGTCGCCCGGAAGTTCCGGGAGTCTCCCGCATATTGAT</w:t>
      </w:r>
      <w:r w:rsidR="0084452B">
        <w:rPr>
          <w:rFonts w:ascii="Times New Roman" w:hAnsi="Times New Roman" w:cs="Times New Roman"/>
        </w:rPr>
        <w:t>AGCGAGTGTGCGGTGCCCGCAAATTAG[</w:t>
      </w:r>
      <w:r w:rsidR="0084452B" w:rsidRPr="0084452B">
        <w:rPr>
          <w:rFonts w:ascii="Times New Roman" w:hAnsi="Times New Roman" w:cs="Times New Roman"/>
          <w:b/>
        </w:rPr>
        <w:t>T/G</w:t>
      </w:r>
      <w:r w:rsidR="0084452B">
        <w:rPr>
          <w:rFonts w:ascii="Times New Roman" w:hAnsi="Times New Roman" w:cs="Times New Roman"/>
        </w:rPr>
        <w:t>]</w:t>
      </w:r>
      <w:r w:rsidRPr="00513832">
        <w:rPr>
          <w:rFonts w:ascii="Times New Roman" w:hAnsi="Times New Roman" w:cs="Times New Roman"/>
        </w:rPr>
        <w:t>TACAATCACTCCCGGAATCTAGAACGAGTGAGCAAGAGCGCTCATGCGAGACAGAAGATACTGTGCTCCAAACCG</w:t>
      </w:r>
      <w:r w:rsidRPr="00513832">
        <w:rPr>
          <w:rFonts w:ascii="Times New Roman" w:hAnsi="Times New Roman" w:cs="Times New Roman"/>
        </w:rPr>
        <w:lastRenderedPageBreak/>
        <w:t>TGTAGCACGCGCACGGCAGAGAGGGAGGGGGAGACCCAGCGTGTGTGGGCTAGTAGTGTGCTTTTGGTACCTCATTAAGCGCATGTAAGACAGATAGTATCCTGATTGGCCAATTTCGGTAAATCAGCTAATCAGTTGTCATCATTGGGGGGCTTTTATCTCTTTTCCCGAAACGAATGAATCAGTGTATCTAGATTCTAAAAACAGGAGCACCATGGCAGAGGGAGAGTGCCCCATAAGTGAAATATAAGACACATTTTATGCCAGACTACACGAAAGTGTA</w:t>
      </w:r>
    </w:p>
    <w:p w14:paraId="6DAC9ED9" w14:textId="77777777" w:rsidR="00513832" w:rsidRDefault="00513832" w:rsidP="00513832">
      <w:pPr>
        <w:rPr>
          <w:rFonts w:ascii="Times New Roman" w:hAnsi="Times New Roman" w:cs="Times New Roman"/>
        </w:rPr>
      </w:pPr>
    </w:p>
    <w:p w14:paraId="1256E365" w14:textId="238976F4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SNP</w:t>
      </w:r>
      <w:r>
        <w:rPr>
          <w:rFonts w:ascii="Times New Roman" w:hAnsi="Times New Roman" w:cs="Times New Roman"/>
        </w:rPr>
        <w:t>85</w:t>
      </w:r>
    </w:p>
    <w:p w14:paraId="155ADC13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&gt;scaffold70881</w:t>
      </w:r>
    </w:p>
    <w:p w14:paraId="59B97947" w14:textId="6BA53D50" w:rsid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ATTAAAAAGTGTCCAAACCTGATCAAGATTTAATAGTTAAAGTCAAATTATAAAAACATGTATGTCCATGTCACCCGGTCATTGTTAAGGGGGTCGTACCTGCATGGCAGCCATACATAAAAACTCTGTGCCCATCATATCGGCATCGACAGCGCATGACGTTGTTCATAAAGTCCGATTCGGCCATGTCCAGGGATGGATTGACCTCGATCTGGCAAAACAAACAAAAGATGTATGAAGAGCTCAGGTGCAAAAGCCACAACGCCACCTCC[</w:t>
      </w:r>
      <w:r w:rsidRPr="0084452B">
        <w:rPr>
          <w:rFonts w:ascii="Times New Roman" w:hAnsi="Times New Roman" w:cs="Times New Roman"/>
          <w:b/>
        </w:rPr>
        <w:t>A/G</w:t>
      </w:r>
      <w:r w:rsidRPr="00513832">
        <w:rPr>
          <w:rFonts w:ascii="Times New Roman" w:hAnsi="Times New Roman" w:cs="Times New Roman"/>
        </w:rPr>
        <w:t>]TTGAAAGTTAGATAATGATATAAACCAAATGCTCTTGGCACGTATTATACATTCATCAAATACTTTTGCTTAAAATGCGCTTAATCCCAGCCTCAGGTCTTTCAGAAATGCAGATTTAGTTCTCTAAGTGCACAATGACACATAGGATGAATGACGATGTGTATGTCGGATTTCAAGATTCATTATTTTACACAGTTAACGGAGGTTCACAGAATATATTAGGATAATGACAGAAATGTTAAGCCTTTTACCTTCAGACAGTGAAGAGTGACTGAAGACTTTTTTTAAAA</w:t>
      </w:r>
    </w:p>
    <w:p w14:paraId="3D2E1BA0" w14:textId="77777777" w:rsidR="00513832" w:rsidRPr="00513832" w:rsidRDefault="00513832" w:rsidP="00513832">
      <w:pPr>
        <w:rPr>
          <w:rFonts w:ascii="Times New Roman" w:hAnsi="Times New Roman" w:cs="Times New Roman"/>
        </w:rPr>
      </w:pPr>
    </w:p>
    <w:p w14:paraId="3B6E715C" w14:textId="7CA9B612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SNP8</w:t>
      </w:r>
      <w:r>
        <w:rPr>
          <w:rFonts w:ascii="Times New Roman" w:hAnsi="Times New Roman" w:cs="Times New Roman"/>
        </w:rPr>
        <w:t>6</w:t>
      </w:r>
    </w:p>
    <w:p w14:paraId="16FFA4BA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&gt;scaffold191155</w:t>
      </w:r>
    </w:p>
    <w:p w14:paraId="685F1FED" w14:textId="77777777" w:rsid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GCATGAAAATTGTACTACTGATAAACTGTACACTGCCATAGCTTAATTGAATGATTGTGAATGTTAAGCAAATCTGTACATTTCTAACAAATAAACTATGTACAATCCCGTAACGTAGAAAGAAAACGTTTTCAATTTGTGCTCAAATTATGCAAAATCTGTATTGGTGTACGAGCATTTACGGTCCAATTACAGAGGTGTTCCCGGCTAGCAGGTGGACAAGATCGACACTCATCTTGCCGCCACCGTCGAGCACGTGTCGAGCGAGCGAATGTTTGTGAATTACAGTTTATGCTTGACAGGGATGTGTATTTTGGTATTTGTGTTTATGCTGGCGATTTCGACAGTGTGCTTTTTATGAGCAATAATGGTTTCTCAGTGGGAAGGCGTCCATCTTTTTGTGGCGCACTGGCTTGCCCCAGTATGAAATGGCCATGTTGCTTAGTTACAGGAGAGGCTGCTCCATCAAGGAAAAACCTACGACTAGGCCTCCCTCCCT[</w:t>
      </w:r>
      <w:r w:rsidRPr="0084452B">
        <w:rPr>
          <w:rFonts w:ascii="Times New Roman" w:hAnsi="Times New Roman" w:cs="Times New Roman"/>
          <w:b/>
        </w:rPr>
        <w:t>A/G</w:t>
      </w:r>
      <w:r w:rsidRPr="00513832">
        <w:rPr>
          <w:rFonts w:ascii="Times New Roman" w:hAnsi="Times New Roman" w:cs="Times New Roman"/>
        </w:rPr>
        <w:t>]GAGCCAGTGCTATCAATGTGGACACAAAACACAGGAACATTGGACCCTAGCCAACACAGAAGAATGGCTAAACCAAAAAAAATCAAAGAAAACAGTTAATGCTGTTCCTTTCAAGAATAACATCAAATATAATATATTTATATTATATATATGAATTTCCCACATAGAAAATGTATACCCCTCTT</w:t>
      </w:r>
    </w:p>
    <w:p w14:paraId="49EC0EB1" w14:textId="77777777" w:rsidR="00513832" w:rsidRPr="00513832" w:rsidRDefault="00513832" w:rsidP="00513832">
      <w:pPr>
        <w:rPr>
          <w:rFonts w:ascii="Times New Roman" w:hAnsi="Times New Roman" w:cs="Times New Roman"/>
        </w:rPr>
      </w:pPr>
    </w:p>
    <w:p w14:paraId="2458B552" w14:textId="1822D401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SNP8</w:t>
      </w:r>
      <w:r>
        <w:rPr>
          <w:rFonts w:ascii="Times New Roman" w:hAnsi="Times New Roman" w:cs="Times New Roman"/>
        </w:rPr>
        <w:t>7</w:t>
      </w:r>
    </w:p>
    <w:p w14:paraId="7A30C5AE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&gt;scaffold1119059</w:t>
      </w:r>
    </w:p>
    <w:p w14:paraId="3C1C9B93" w14:textId="450BBEFE" w:rsid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CCATGTGGCGCGCATGCACGCTCGCGGTGTGAAGAGCGTCCATACTATTTGATATGCACTTGATGGCCTTTTTGCTGCAAATTTTTGAACGACCTAGTTAAGGCGGTAAGGTTTCCCAGCNGGCGTCCGTGCTATTTGAGATGCACTTGATGGCCTTTTTTGCTGCGAATTTTTGAACGACCTAGTTAAGGCGGTAAGGTTTCCCAGCTTAGGGGGCCGCCCAAACTGAAAAGTGCTGCGGGAA[</w:t>
      </w:r>
      <w:r w:rsidR="0084452B" w:rsidRPr="0084452B">
        <w:rPr>
          <w:rFonts w:ascii="Times New Roman" w:hAnsi="Times New Roman" w:cs="Times New Roman"/>
          <w:b/>
        </w:rPr>
        <w:t>T</w:t>
      </w:r>
      <w:r w:rsidRPr="0084452B">
        <w:rPr>
          <w:rFonts w:ascii="Times New Roman" w:hAnsi="Times New Roman" w:cs="Times New Roman"/>
          <w:b/>
        </w:rPr>
        <w:t>/</w:t>
      </w:r>
      <w:r w:rsidR="0084452B" w:rsidRPr="0084452B">
        <w:rPr>
          <w:rFonts w:ascii="Times New Roman" w:hAnsi="Times New Roman" w:cs="Times New Roman"/>
          <w:b/>
        </w:rPr>
        <w:t>A</w:t>
      </w:r>
      <w:r w:rsidRPr="00513832">
        <w:rPr>
          <w:rFonts w:ascii="Times New Roman" w:hAnsi="Times New Roman" w:cs="Times New Roman"/>
        </w:rPr>
        <w:t>]CCTTGTACACAGACTCCCCCTACAAATATTCCTCCAGCTCATCTGCATGCATGTTTGGATCTAAAACGTGTAAATGTCGTTTGCTGATGGGGGAATTTTAGTTTTCCCAAGATTACTCTTGTTTAGGGGAATTCTTTCTGCATGAGGCCAAAACGTGGACAAGGCAGAAGAGATTATGGTGCCAAATCACGTCTCAACTGCAGACACTCAGTCAGT</w:t>
      </w:r>
      <w:r w:rsidRPr="00513832">
        <w:rPr>
          <w:rFonts w:ascii="Times New Roman" w:hAnsi="Times New Roman" w:cs="Times New Roman"/>
        </w:rPr>
        <w:lastRenderedPageBreak/>
        <w:t>CTGCACATTTATAATTGATCTGAAGGTTTTGATTCCTTCATACAGGAACACTCGGGCTGTTGCAATTCATCTCATGCTGCTTGTCACATAGGGAACCAAACTAGACAAGAAATTCGGTCATTGCATCATAAAGGCTGCTGCGCTGTTGATGCCTTCAACTGTCAATCGAAATCTCAAGGGCATATATCTTAACATTAACAGGTCAATCCTGTTACTGATGATGACTTGAACTTTGTTCGCACTGCAAATAATTTCGAATTGTGGAACTGCTTTGTGTAGGATTG</w:t>
      </w:r>
    </w:p>
    <w:p w14:paraId="0B2BF0B9" w14:textId="77777777" w:rsidR="00513832" w:rsidRPr="00513832" w:rsidRDefault="00513832" w:rsidP="00513832">
      <w:pPr>
        <w:rPr>
          <w:rFonts w:ascii="Times New Roman" w:hAnsi="Times New Roman" w:cs="Times New Roman"/>
        </w:rPr>
      </w:pPr>
    </w:p>
    <w:p w14:paraId="30891784" w14:textId="5CCE3D79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SNP8</w:t>
      </w:r>
      <w:r>
        <w:rPr>
          <w:rFonts w:ascii="Times New Roman" w:hAnsi="Times New Roman" w:cs="Times New Roman"/>
        </w:rPr>
        <w:t>8</w:t>
      </w:r>
    </w:p>
    <w:p w14:paraId="1657F6E0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&gt;scaffold1027357</w:t>
      </w:r>
    </w:p>
    <w:p w14:paraId="47A6B3A2" w14:textId="77777777" w:rsid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AAACACTCATAAGTGTGACTGTTTTATAACATACCTTAACAGCACCCTAAACCATGCAGATTTGGCAAAATATCAAGGTCTGTTTCTTTTCCTTCATCTGAGTTTTGCTTCTTCCTGTCTTCTGCAACTGCGGAGAGCTTTGAAGATCTCTGATGTCGAATCTGGGTTCAACTTACTCACACCCCTTGTACTTTTGCAGTGAATTGATTTTCCACGCTCATATCAAAACGTCAACACGATTCCCAATTTTGCGTACTACATTAGCGTGTCAATGATCGGAAAACCTCTGTTTATAACTAAAAAGCCTCCGTAACTTGAATCTTGAATACCATTCCGGTTGAACCTTTAACTTGATTTTACTTATTAACAGGATTATCTATGGATGAATGGCTTTAAGAATGTCTGAGTGTGTTTTTATGCGCTCTGTAGTTGCCATGTTTTCCTTGGAAAATCCCCCTAAATGTCTCCTGTGCCACAAACTATTTACTAGATCTCCTCT[</w:t>
      </w:r>
      <w:r w:rsidRPr="0084452B">
        <w:rPr>
          <w:rFonts w:ascii="Times New Roman" w:hAnsi="Times New Roman" w:cs="Times New Roman"/>
          <w:b/>
        </w:rPr>
        <w:t>A/G</w:t>
      </w:r>
      <w:r w:rsidRPr="00513832">
        <w:rPr>
          <w:rFonts w:ascii="Times New Roman" w:hAnsi="Times New Roman" w:cs="Times New Roman"/>
        </w:rPr>
        <w:t>]TTAATAAGCCTGTATGCATTTGAGTGACATCATCAAGCTTGTGTCCCACACTTTTCACCTGCTGTGCGGGGTTGGGGGGTATATCTTTTTCATTTATACGTGTAACAGTGCACCTCCGTCATGCTATTGAGCATAGTCTTGTCATTT</w:t>
      </w:r>
    </w:p>
    <w:p w14:paraId="6F193487" w14:textId="77777777" w:rsidR="00513832" w:rsidRPr="00513832" w:rsidRDefault="00513832" w:rsidP="00513832">
      <w:pPr>
        <w:rPr>
          <w:rFonts w:ascii="Times New Roman" w:hAnsi="Times New Roman" w:cs="Times New Roman"/>
        </w:rPr>
      </w:pPr>
    </w:p>
    <w:p w14:paraId="614639E5" w14:textId="19BBF8D3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SNP8</w:t>
      </w:r>
      <w:r>
        <w:rPr>
          <w:rFonts w:ascii="Times New Roman" w:hAnsi="Times New Roman" w:cs="Times New Roman"/>
        </w:rPr>
        <w:t>9</w:t>
      </w:r>
    </w:p>
    <w:p w14:paraId="5E28038B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&gt;scaffold932669</w:t>
      </w:r>
    </w:p>
    <w:p w14:paraId="401CE747" w14:textId="77777777" w:rsid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CAACTTTTATTCAACACTACACAAATGCCAATTCTACCTTACAGTCATTTCTTATAGTCATACAAAAATTACTCTTTAATCTTTAACCTGGCGCTCGTATGTGTATATTATTTAGCACTTGTGCTCGGGTCATGGCCACTGGGGGACCGCGGTTTAAATTATATATAAAGAAGACCAAACCGTTTGGAGGGGGACTGATAGTGTGATATTCATGATGAGATACATACAGCAGGTCATTGAAAGTAAGTGTATAATTTATGTCAACCATCACTGAGAAACATCTATTGAGGTATTTATGAAGAGTCTGAGTCACCAAGCCCCCAGGAAACCTTGAAATTATAGATCCGACCAGCCAATGCTGCCATTCCATACAAACAAAACAAATCAACTAAATAAAATAACTAAAACAAATACATAATAAAAATACGTTGGGGTAACAGGTCACACATTGGAGTGCTGGTGCTCAAAGTCAAAAAGTCTCCACGTATACTCCATCACT[</w:t>
      </w:r>
      <w:r w:rsidRPr="0084452B">
        <w:rPr>
          <w:rFonts w:ascii="Times New Roman" w:hAnsi="Times New Roman" w:cs="Times New Roman"/>
          <w:b/>
        </w:rPr>
        <w:t>G/A</w:t>
      </w:r>
      <w:r w:rsidRPr="00513832">
        <w:rPr>
          <w:rFonts w:ascii="Times New Roman" w:hAnsi="Times New Roman" w:cs="Times New Roman"/>
        </w:rPr>
        <w:t>]TAGCCATTACACTGGCTACAGAGTGCCTCTGTTTTCTCCCAAGGCTGTCTTGCAGACCAGCCTGTCGCTCGCCAAGCATCAATCAAGCGCCGTGTCCTGGCACAGAACCGATCGATGGCCAACACAGCATCTCATTGATAGAAGACAGCTCCTGACTAAGATATAGCATAACTTTTCTGCTGCCTAGTCTAGCAATAATCTCCAAGGTCAATGGGAGACGCTCAAGATGGCAGCGTTACACAGATCCTGGCTTTTGAAGCCACAGCGCGCACCGGGGAAATCGTTAAATCCATAACCGGCAGCTAAAAAGCAGGGCCCCCTGCTGGGATCCATCTTATAAGTGAAATTCTGATCTGGCCTGCTTCACAGGCCAAACAAACCTGAGATCTAGGAGGCGGGCACTTATTAATTACATGTATTTTATTCACAATGCCTGACTAATTGCAAAATGGATGTCAGGTATTTCAATAAATGCTTAGTACAACAGTCTTTAGGCCTAC</w:t>
      </w:r>
    </w:p>
    <w:p w14:paraId="145AFF41" w14:textId="77777777" w:rsidR="00513832" w:rsidRPr="00513832" w:rsidRDefault="00513832" w:rsidP="00513832">
      <w:pPr>
        <w:rPr>
          <w:rFonts w:ascii="Times New Roman" w:hAnsi="Times New Roman" w:cs="Times New Roman"/>
        </w:rPr>
      </w:pPr>
    </w:p>
    <w:p w14:paraId="2FE16B55" w14:textId="1D18484E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SNP</w:t>
      </w:r>
      <w:r>
        <w:rPr>
          <w:rFonts w:ascii="Times New Roman" w:hAnsi="Times New Roman" w:cs="Times New Roman"/>
        </w:rPr>
        <w:t>90</w:t>
      </w:r>
    </w:p>
    <w:p w14:paraId="75DF5BDD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&gt;scaffold733095</w:t>
      </w:r>
    </w:p>
    <w:p w14:paraId="14D43223" w14:textId="77777777" w:rsid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lastRenderedPageBreak/>
        <w:t>TTAATATTTATCAGTATGTGTGCTCTCTGTGTATGTGTTCATACTGCAGGTTTAGCTCACAAAAAAAAAGATTGTGAGGTCATTTGAAGTGGACCACATTATTTGAAAGGCTCATATACTGTATCAGACATTTGTGAGATTTCTGGGTCTTATTCTCAGGTGAAATATCTAAGCCATTTAGTCTCCAATTAATGGAAACAACTGAGATTATAAAGCTGTGATTTTTGTTTCTTATTTCTTATAAC[</w:t>
      </w:r>
      <w:r w:rsidRPr="0084452B">
        <w:rPr>
          <w:rFonts w:ascii="Times New Roman" w:hAnsi="Times New Roman" w:cs="Times New Roman"/>
          <w:b/>
        </w:rPr>
        <w:t>A/T</w:t>
      </w:r>
      <w:r w:rsidRPr="00513832">
        <w:rPr>
          <w:rFonts w:ascii="Times New Roman" w:hAnsi="Times New Roman" w:cs="Times New Roman"/>
        </w:rPr>
        <w:t>]AAAACACTGGGTCTCCTTGAGGTTTCATTGATATAACTTCTTAGGTCTGTTTTCAGTGCTATTGTTATTTCAACTGTACCCACAATACCTAACAGCACTGAATGTCTATCTACTATGTTTAGATTGTTGTATGTCTTTATGGGCCATATTTACTAAACGGCACAAATAAGCGTTAGAGCGCAATTCCAAAAAATCCCCCTCAGGTGCAGGTGATCTACTAATGCCTCGTGCGCTTAAGTTCAGCACCACTGACATCTCAGCTAAAAATTCAGAGTGTCTCAGTAAACAGAGCCGTAGTACACTGAAAAAGCTGGAGGACCAAAAATTAAGGGTTACAAGAAGTTTTGAAACACCTGCTATT</w:t>
      </w:r>
    </w:p>
    <w:p w14:paraId="479A90AF" w14:textId="77777777" w:rsidR="00513832" w:rsidRPr="00513832" w:rsidRDefault="00513832" w:rsidP="00513832">
      <w:pPr>
        <w:rPr>
          <w:rFonts w:ascii="Times New Roman" w:hAnsi="Times New Roman" w:cs="Times New Roman"/>
        </w:rPr>
      </w:pPr>
    </w:p>
    <w:p w14:paraId="2B941E24" w14:textId="53565E09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SNP</w:t>
      </w:r>
      <w:r>
        <w:rPr>
          <w:rFonts w:ascii="Times New Roman" w:hAnsi="Times New Roman" w:cs="Times New Roman"/>
        </w:rPr>
        <w:t>91</w:t>
      </w:r>
    </w:p>
    <w:p w14:paraId="6C55121C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&gt;scaffold724959</w:t>
      </w:r>
    </w:p>
    <w:p w14:paraId="16A49D82" w14:textId="77777777" w:rsid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CGGTGAGATTTAAGAACTTGGAAAAATTCATGAGGTTGTAACCAAGAGGAACTCATTGGGTTAAACATTACTTGAGCTGTTCCTCTTTTAGAGATTACTTCCTAGAGGGAACGAAACATAATTTGTTGACTTCCCCTTATTTGACATAAGATTGTAAGCCAAGTCTCATAAAATGTCTTTGTTCCAATATGCTTCCACTTTTGCAAGGAGGAAGAAGATCATCTGGGCTACTGTCAGTGGCCAATAAAATACTAAATTCTGCTTCGGCGCTTATCGGCATTTACTCACGCTACGGTAGATTCTGTAATGATCACACATTTTATTGCTTGGGCACCAAGAAGACTTTCAAGCTAAAGTTCTCAAATGTATAGAATATTGGATACATTAGGCTGGCTACATTGTCCATACGTACTCTCAGATTCGAGAATAACAATCACAGCCGGAAGGACACAACCAAGGAGTTTGCTTTCCACAACCAGAACACATCCTCTCCAGCATG[</w:t>
      </w:r>
      <w:r w:rsidRPr="0084452B">
        <w:rPr>
          <w:rFonts w:ascii="Times New Roman" w:hAnsi="Times New Roman" w:cs="Times New Roman"/>
          <w:b/>
        </w:rPr>
        <w:t>A/T</w:t>
      </w:r>
      <w:r w:rsidRPr="00513832">
        <w:rPr>
          <w:rFonts w:ascii="Times New Roman" w:hAnsi="Times New Roman" w:cs="Times New Roman"/>
        </w:rPr>
        <w:t>]GCCACAGAGAGTCTGTTGTCCATGAGAGAGGGCCAAGACCGGGGGCGAACTGTAGACCGGCCCTGTGATCTCTTTAGCACCAGTGACAGTCGCTCTCCGCTAACACTATGGAGATGATTAGCCAGGCAAAGAACTAAGTCACCTCCCCTACAGCTAGACAAGACGCTTCCCAGACACGGTGCATACTGTGCCACACACGCTCTCACTGACACCCACGCGGTCAAACGCAGATGGGGAAGTAGCGTGTAGGCGCAAAACAAATGCAAAAAGCAACAACAACAAAACCACATAGGTTGCATACGAGGACCAAAACATGTCTGTGTAAATGCAGACAGAGTGTCACCTGCCATGCAAAAGCGAAAGGCATCGTAAGTCGCCCAAATGCGCTTTCTTTGCTTTTTCCTCGCAATTCTCTGACGCAGCGTAAACTTGTTCTTTGTTCCGAAAAAGCGCACGGTGTTAAGTTACCATACCCCGCAAGGTTAAAGTCCGTAGTCGTT</w:t>
      </w:r>
    </w:p>
    <w:p w14:paraId="33625DAE" w14:textId="77777777" w:rsidR="00513832" w:rsidRDefault="00513832" w:rsidP="00513832">
      <w:pPr>
        <w:rPr>
          <w:rFonts w:ascii="Times New Roman" w:hAnsi="Times New Roman" w:cs="Times New Roman"/>
        </w:rPr>
      </w:pPr>
    </w:p>
    <w:p w14:paraId="5FB0B0F4" w14:textId="7E56B0A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SNP9</w:t>
      </w:r>
      <w:r>
        <w:rPr>
          <w:rFonts w:ascii="Times New Roman" w:hAnsi="Times New Roman" w:cs="Times New Roman"/>
        </w:rPr>
        <w:t>2</w:t>
      </w:r>
    </w:p>
    <w:p w14:paraId="443B35E7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&gt;scaffold651291</w:t>
      </w:r>
    </w:p>
    <w:p w14:paraId="2E8FC92B" w14:textId="26FBB25C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CATATTTTAATATTGAAAATGAGTGGACTATTCCTTTAACAAGGATTCATTTCAGTCAAACTTTAAAAAACAGCTGGGTTTTAATCTGATGTGTTGTTTTGTCCGCAGTGCTAAGCAGTTAGTTCGTGGAGAACCCAATGTTTCTTACATATGCTCACGGTACTACAGAGCCCCTGAGCTCATCTTTGGAGCGACTGACTACACCTCCAGCATAGGTATGTTATTCTTAAACATC[</w:t>
      </w:r>
      <w:r w:rsidR="0084452B" w:rsidRPr="0084452B">
        <w:rPr>
          <w:rFonts w:ascii="Times New Roman" w:hAnsi="Times New Roman" w:cs="Times New Roman"/>
          <w:b/>
        </w:rPr>
        <w:t>T</w:t>
      </w:r>
      <w:r w:rsidRPr="0084452B">
        <w:rPr>
          <w:rFonts w:ascii="Times New Roman" w:hAnsi="Times New Roman" w:cs="Times New Roman"/>
          <w:b/>
        </w:rPr>
        <w:t>/</w:t>
      </w:r>
      <w:r w:rsidR="0084452B" w:rsidRPr="0084452B">
        <w:rPr>
          <w:rFonts w:ascii="Times New Roman" w:hAnsi="Times New Roman" w:cs="Times New Roman"/>
          <w:b/>
        </w:rPr>
        <w:t>C</w:t>
      </w:r>
      <w:r w:rsidRPr="00513832">
        <w:rPr>
          <w:rFonts w:ascii="Times New Roman" w:hAnsi="Times New Roman" w:cs="Times New Roman"/>
        </w:rPr>
        <w:t>]TACATGTTCTCCTATGCAAATAAATCAATGAACCACTGAGTGAAAATAAGTGCATTCACTAAACATTGGTATTTGTGTTTACCTGGGAATCAAACCAATAACCTTCGCGCTAATAATGCAATGCTCAGCCATAGAGTCCCGCAGGGATGACGTTTTTGTAGGCCAACCCGGAAGTTAGCGGGACACTGGTAAAGCGTATTAATTTTTCCCCTAGACTTTTGGATTATTCTGAAAAATAAGCTCCCGCTAACTTCCGAGTTGGCCTACAAAATACGTCATCCC</w:t>
      </w:r>
      <w:r w:rsidRPr="00513832">
        <w:rPr>
          <w:rFonts w:ascii="Times New Roman" w:hAnsi="Times New Roman" w:cs="Times New Roman"/>
        </w:rPr>
        <w:lastRenderedPageBreak/>
        <w:t>TCTAGCACTCTTATTATATACACACAACTATCCCATTTGTAAATAAAGTATAAACATAGTAGCTTTNGGCACTCTTATTAGGCACACAAAACTATCCCATTTGTAAATAAAGTATAAACATAGTAGCTTT</w:t>
      </w:r>
    </w:p>
    <w:p w14:paraId="5D253FD3" w14:textId="77777777" w:rsidR="00513832" w:rsidRDefault="00513832" w:rsidP="00513832">
      <w:pPr>
        <w:rPr>
          <w:rFonts w:ascii="Times New Roman" w:hAnsi="Times New Roman" w:cs="Times New Roman"/>
        </w:rPr>
      </w:pPr>
    </w:p>
    <w:p w14:paraId="5EC3EDE1" w14:textId="062C246A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SNP9</w:t>
      </w:r>
      <w:r>
        <w:rPr>
          <w:rFonts w:ascii="Times New Roman" w:hAnsi="Times New Roman" w:cs="Times New Roman"/>
        </w:rPr>
        <w:t>3</w:t>
      </w:r>
    </w:p>
    <w:p w14:paraId="790E6D3F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&gt;scaffold524405</w:t>
      </w:r>
    </w:p>
    <w:p w14:paraId="398203CC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CTGATATATAGTCTTTCTGTCTCCAAAAATCATCAATTGTTTCCTGTGAAATATCTCCTACTGTGACAGCTGCCATAGCGCCTGTCACCGAATGTTAATTGTTTGTCCGAGTGAGTGGAGGGGGCGTGGCTTAGCCATAGGTCAATTGTGATTTTAACACATAACTTTAAAGATATCTGTATTTCCCCATTTAAGTAGATGGGACTTTAGCCTTGCATGACTGTAATACATGCCCAGAGGCATTGCAAACATGGCTGCCTAGTGGCGCGACTTTCCTAAAGGGACTTGGCAATATTCAGACTATTTTCAAAAAAGCACAAACGGCCCATAACATTCAAGTGAAACATTGTTTCATCCAATTGAAGCAAGTGGTGGAGGTGAAAGTGTTAAGAGGCTGAAAAAACATAATAGAATGAACTCACAGAATCGCAAATTGTGAAAAGTTTTTCCTACATTCAGTTTTCCACTGTGAAATATTTAAAGCTCTTACCTCCTCTCC[</w:t>
      </w:r>
      <w:r w:rsidRPr="0084452B">
        <w:rPr>
          <w:rFonts w:ascii="Times New Roman" w:hAnsi="Times New Roman" w:cs="Times New Roman"/>
          <w:b/>
        </w:rPr>
        <w:t>T/C</w:t>
      </w:r>
      <w:r w:rsidRPr="00513832">
        <w:rPr>
          <w:rFonts w:ascii="Times New Roman" w:hAnsi="Times New Roman" w:cs="Times New Roman"/>
        </w:rPr>
        <w:t>]TCATCGACCTCAAACACTTGGCTTGGAAGCTTCTCTGTCTTCATCCCTTTACTGAAATGGAAAAAGCAGCTTAAACAAATTTCAGAAATAGCACTGTGAAACCTTTGGCATATAAATGGCAAACTTCAACATACCAGGGAAGCATCCGGAAATCTCCCGAGTAAGCCTCGTAATTATAGTTGATGATGCGCCAGTCAGTGTTGTACATCTTAATGCACTGCCAATGAATGAAAGTATTGCTTATTAACTCCATCACACAAAGAAAGACACATAAAAATGT</w:t>
      </w:r>
    </w:p>
    <w:p w14:paraId="4BD870F7" w14:textId="77777777" w:rsidR="00513832" w:rsidRDefault="00513832" w:rsidP="00513832">
      <w:pPr>
        <w:rPr>
          <w:rFonts w:ascii="Times New Roman" w:hAnsi="Times New Roman" w:cs="Times New Roman"/>
        </w:rPr>
      </w:pPr>
    </w:p>
    <w:p w14:paraId="667DB36A" w14:textId="1FB2916B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SNP9</w:t>
      </w:r>
      <w:r>
        <w:rPr>
          <w:rFonts w:ascii="Times New Roman" w:hAnsi="Times New Roman" w:cs="Times New Roman"/>
        </w:rPr>
        <w:t>4</w:t>
      </w:r>
    </w:p>
    <w:p w14:paraId="497294FD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&gt;scaffold257317</w:t>
      </w:r>
    </w:p>
    <w:p w14:paraId="4BCA7EE8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TTACTTATTTTGTTTGTAGCCTATTTAAGATTAGTTTTTTTGTTGTTGTTGCTGCTAGATCCCTCTTGACAAAACAACTGCTTCATCCATTGTGACATCCATTGCAAGATTCACTGCGAGATCAGTGGTGTATTAATTAAAAGTCAGAGGTTTCGATATATTTATATTTTTGAGACCTCCCGCTTTTAGTCTTAGAGAGATCAGTCTCTACTAAAATGAAGCCCTGGAGGAAAAAAATTAAATGGCGTAGCTTCTGCTGGCCATGGCAGTGCTCAAACCTCAAAAGACAGCAGTATGCCAGTGAGGTTTACATTCAAACACAGGCATATTTCAGTGAAACAGAGATCCAGCAAGGAACAGATGCGGTACCCTCTTCACCTGACAAAGTGGCAAAACCATTAAAGGATCATGTGACGCCTCAGCATCAAACCTCACTTGATGACTTCGAATT[</w:t>
      </w:r>
      <w:r w:rsidRPr="0084452B">
        <w:rPr>
          <w:rFonts w:ascii="Times New Roman" w:hAnsi="Times New Roman" w:cs="Times New Roman"/>
          <w:b/>
        </w:rPr>
        <w:t>T/G</w:t>
      </w:r>
      <w:r w:rsidRPr="00513832">
        <w:rPr>
          <w:rFonts w:ascii="Times New Roman" w:hAnsi="Times New Roman" w:cs="Times New Roman"/>
        </w:rPr>
        <w:t>]TTTACACATTCTCCAGCCATCACATTGGTAGAACCACTGGTGATTGAAATGACCCCTCAGCACCAAACTTCACCTGTGGAAGAAGAACAACTGCCAATGAGGCCATCGTTCACAGAGAAAGTCTTGACTCAGGCACAGGCAACAGAGCAAGAGAGACCTCCTGAACACTGTGAGGAAAGAAAGATAAGAAAGGAGCCACTGGTGATTAAAGTAACCCCTCAGCACCAGATTTCACCTGTGGAAGAAGTAGAACTGACACTGTGGCCATCCTTCACAGAGGAAGACTTGACTCAGGCACAGGCGACAGAGCAAGAGAGACCTCCTGGCCACTGTAAAAAAAGGAAGAAAAGAAAGAAACCATCGGTGAACGCAGTAACCCCTCAGTGCCAGATTTTACCTGTGGAAGAAGAA</w:t>
      </w:r>
    </w:p>
    <w:p w14:paraId="327371AF" w14:textId="77777777" w:rsidR="00513832" w:rsidRDefault="00513832" w:rsidP="00513832">
      <w:pPr>
        <w:rPr>
          <w:rFonts w:ascii="Times New Roman" w:hAnsi="Times New Roman" w:cs="Times New Roman"/>
        </w:rPr>
      </w:pPr>
    </w:p>
    <w:p w14:paraId="208171BE" w14:textId="5B05EC0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SNP9</w:t>
      </w:r>
      <w:r>
        <w:rPr>
          <w:rFonts w:ascii="Times New Roman" w:hAnsi="Times New Roman" w:cs="Times New Roman"/>
        </w:rPr>
        <w:t>5</w:t>
      </w:r>
    </w:p>
    <w:p w14:paraId="11DD1387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&gt;scaffold5465595</w:t>
      </w:r>
    </w:p>
    <w:p w14:paraId="6942EA6C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GAAACACTGACATAAACAACAAAACTGCATTTTCCATCCACTCCGATGCTGATGTAAGATCTACAGATGTTTTTAAATGAATGCGCTATGGTGATGACAGAAGGGACGACTTGG</w:t>
      </w:r>
      <w:r w:rsidRPr="00513832">
        <w:rPr>
          <w:rFonts w:ascii="Times New Roman" w:hAnsi="Times New Roman" w:cs="Times New Roman"/>
        </w:rPr>
        <w:lastRenderedPageBreak/>
        <w:t>ACGAAGGACAACATGAACGTTGGTCCAAAAGCGATGACTCAGCCTCCAAGTGT[</w:t>
      </w:r>
      <w:r w:rsidRPr="0084452B">
        <w:rPr>
          <w:rFonts w:ascii="Times New Roman" w:hAnsi="Times New Roman" w:cs="Times New Roman"/>
          <w:b/>
        </w:rPr>
        <w:t>C/A</w:t>
      </w:r>
      <w:r w:rsidRPr="00513832">
        <w:rPr>
          <w:rFonts w:ascii="Times New Roman" w:hAnsi="Times New Roman" w:cs="Times New Roman"/>
        </w:rPr>
        <w:t>]TCTAGCGCGAGTTCTTGATGTTCTCCACAATCACTCAAAGCAGAAGCTGAGAGAAGACACAACAAATACTGCTGGCTTTCATTTCTGCCTGGTCTCACTTTTCTGCTGAAATGGCAAAAAATATGCATAGGCATCTA</w:t>
      </w:r>
    </w:p>
    <w:p w14:paraId="47281CE8" w14:textId="77777777" w:rsidR="00513832" w:rsidRDefault="00513832" w:rsidP="00513832">
      <w:pPr>
        <w:rPr>
          <w:rFonts w:ascii="Times New Roman" w:hAnsi="Times New Roman" w:cs="Times New Roman"/>
        </w:rPr>
      </w:pPr>
    </w:p>
    <w:p w14:paraId="0D3CABD4" w14:textId="672A723A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SNP9</w:t>
      </w:r>
      <w:r>
        <w:rPr>
          <w:rFonts w:ascii="Times New Roman" w:hAnsi="Times New Roman" w:cs="Times New Roman"/>
        </w:rPr>
        <w:t>6</w:t>
      </w:r>
    </w:p>
    <w:p w14:paraId="68E9CACB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&gt;scaffold1687615</w:t>
      </w:r>
    </w:p>
    <w:p w14:paraId="6C15B7C4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GGACAAGTTGTCAATAAAGCACAAATACATACAGAGAAGGAGCACAAGGATATTCTGAGCTATACAGATAAGTGTATGTGTGAGTGATCATATAAGCATAAGTATACTGTATAATTATGTGTTTGCTATGCATGCATTATTGTATTTATATCACATCCCTGCTATATAGTATAGGCATTACGTATAGTTTACACAGGTCAGACTCTGATTCATGTGGTGGTTAATCTGTGTTGGGGACTTGCTTTGACACACACACACACACACACACACACGGGCTAAATTTAATTTTGCACGCCCTCTCCCTTTTTCTCACTCTTACAAACTTTTTTCTCAGTTACACAAAGACGCACACACATACACACAAAATCTGCTGGTGTGGATCTCCCAAACCGAGAGGGTGTTTTTTACAGGTTTCATGCGCACATTCTATCCCTGACAGTGTTTGGATCAGACACGCGCACACGCATGCACACATATCTACGCAAACAAACACACACAC[</w:t>
      </w:r>
      <w:r w:rsidRPr="0084452B">
        <w:rPr>
          <w:rFonts w:ascii="Times New Roman" w:hAnsi="Times New Roman" w:cs="Times New Roman"/>
          <w:b/>
        </w:rPr>
        <w:t>A/T</w:t>
      </w:r>
      <w:r w:rsidRPr="00513832">
        <w:rPr>
          <w:rFonts w:ascii="Times New Roman" w:hAnsi="Times New Roman" w:cs="Times New Roman"/>
        </w:rPr>
        <w:t>]CGCACTCCCTGCAGTGACTGACCTTACTTCCAGAGTCCTTGGCTCCACACTCTCCCTTATCGTACCACCATTTGTTTTTCAGCTTGTCTAAGATGCCTTGCTCACTGAGTTTCAATACTGCAAGGTTTACTGGCGTTCTTCGCGTATGGGAAATAACATAAATAACATTACCAATGTTATTTTATGTTATTGTCAGTAACATTTGCACTCGCTAGCAGCGCTGGTAATGATTCAGCCCTGAGCGTGGTGGCGATCGGCAGTCTGCGCTCCATTTGGCAGACGGCAAACACGGCTTTGCCGTGCCAGATGTGCACAGGCTCATCGCCGCGAGCGGGAAGCAAACACAGGGCCCGTCTACAAGCTTCACACCCCTGGACGTATATTCGGTATGTATGTCAGTTATTTTAATGTTTGCAGTGAATTGCTAGATATAACTGGTTAGCTTGTTGACTGGGACACTGATAGTGCTTCCCGCTCGTTGACATTTTCATTTTTTACCC</w:t>
      </w:r>
    </w:p>
    <w:p w14:paraId="1837DB3B" w14:textId="77777777" w:rsidR="00513832" w:rsidRDefault="00513832" w:rsidP="00513832">
      <w:pPr>
        <w:rPr>
          <w:rFonts w:ascii="Times New Roman" w:hAnsi="Times New Roman" w:cs="Times New Roman"/>
        </w:rPr>
      </w:pPr>
    </w:p>
    <w:p w14:paraId="626D0278" w14:textId="5F13AEE2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SNP9</w:t>
      </w:r>
      <w:r>
        <w:rPr>
          <w:rFonts w:ascii="Times New Roman" w:hAnsi="Times New Roman" w:cs="Times New Roman"/>
        </w:rPr>
        <w:t>7</w:t>
      </w:r>
    </w:p>
    <w:p w14:paraId="31E2382E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&gt;scaffold1680807</w:t>
      </w:r>
    </w:p>
    <w:p w14:paraId="4E921D11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GCTGTTTAAATTGTAGTCAGCTGAGGTTTGGACCCAGAAATTGTATTCCTTACGTCACAAGTTAACAACTAGATTACAAAGTGATAAATGGAAACTAAAATTCACAGCAAACCAACAAAAATCTCTGATATTCCATAATTTAATAAACAATTCCCTGACTTTTAATGTCTGGAAGGGACCTTTAAACATTCAATGATATTCCAGAAATTCCATGACCGTGAAAATACAGTATGACTAGACACTAAATGTTAATTAATGTTTACAAAACAAAAGAGAAAGCAATAAGTAGTAAATAATTCGTAATAGCACCGATAAACGGGAATAAATCGCTGTTGTGTTTGTTTGGCGGTTTTCTTTGAACAAAGATCCCGGCCTTTCCTCTTCCCGCCTAATCTTTCCCCTCCCCCATCCCATTAGATCCCGACATACCAGATTTTCCACAAACGCCACAAACTAACTCAACAAACGCGATAAAACAGATCACAAAAACTCCCGCTAC[</w:t>
      </w:r>
      <w:r w:rsidRPr="0084452B">
        <w:rPr>
          <w:rFonts w:ascii="Times New Roman" w:hAnsi="Times New Roman" w:cs="Times New Roman"/>
          <w:b/>
        </w:rPr>
        <w:t>T/C</w:t>
      </w:r>
      <w:r w:rsidRPr="00513832">
        <w:rPr>
          <w:rFonts w:ascii="Times New Roman" w:hAnsi="Times New Roman" w:cs="Times New Roman"/>
        </w:rPr>
        <w:t>]ACACCGAATCCCCGTTAAACCGTTTAAACGCGCGCGCTCCGGTACTGCACGATACACAAACACGCGACGACTCTCACAAAGCGTTAACAAGCTCAAACTAACGGCCGCAGCCTCACATAAACATCAAATATACGACATGATATTACCGTACACGGCGATGTGATCGAACTCACGACTGAAATGATTTATAAATCTGAGATATTTAAAGTTGTACAGACCTGCTGCTCTTTATCTCCGTCAACCTACGTGAGCGTCTCTCTTGTGTCCTACGTCACTCACGTGACCTCTACTGAGCGTGCGCAGTGCTCACAACAGAACGGCCTGTCCTCCTCGGCAGCTGATTGGTCAATGTTGCTTTGCGTGCAGAGAAAGACGTCCAATTGGCAGGCGTACCTGGAGGACTCCGCGACACTGATTGG</w:t>
      </w:r>
      <w:r w:rsidRPr="00513832">
        <w:rPr>
          <w:rFonts w:ascii="Times New Roman" w:hAnsi="Times New Roman" w:cs="Times New Roman"/>
        </w:rPr>
        <w:lastRenderedPageBreak/>
        <w:t>TGCATTGAAAACCCGAGCCTGTTCGAATGTAGTAAACTAAACAACTCAACAACTTTATACAATACAAGCAGTCATGTTGAA</w:t>
      </w:r>
    </w:p>
    <w:p w14:paraId="567205A4" w14:textId="77777777" w:rsidR="00513832" w:rsidRDefault="00513832" w:rsidP="00513832">
      <w:pPr>
        <w:rPr>
          <w:rFonts w:ascii="Times New Roman" w:hAnsi="Times New Roman" w:cs="Times New Roman"/>
        </w:rPr>
      </w:pPr>
    </w:p>
    <w:p w14:paraId="1128F55D" w14:textId="7DDFC88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SNP9</w:t>
      </w:r>
      <w:r>
        <w:rPr>
          <w:rFonts w:ascii="Times New Roman" w:hAnsi="Times New Roman" w:cs="Times New Roman"/>
        </w:rPr>
        <w:t>8</w:t>
      </w:r>
    </w:p>
    <w:p w14:paraId="6F4F5711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&gt;scaffold1653877</w:t>
      </w:r>
    </w:p>
    <w:p w14:paraId="51CC15FE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ACAGTAAACTTTGATTACGCAATAGATTATGCGAGTATCTGGCAAACGCGAGCATGTCTTTTGTTATAAACCCTTTAGACGCATCTGCAGCAGGCACTTATTTTGACAAGACACGTGATGCACATAGGATAACTCGACGCGCAAAACACATATTTTGAAATGATGAACCACACACATGACGGGCTACATACATGTTGTGACGAACTTCGCATCAAGCGCCCTCGAAAAAATAAGTCACCGGCCGCCACTGAGCAATATTACGTTTTTCTGCATTTGATCGAATTAAATTATAGTTTAAACGAAGAGAAAATTTAGATTTTTAATACGCAATTAGGTGTTCTGAATTTTTTATGCACAGAGGAGATAAAAATGAATATAATAGTGCTTAGTGTTTGTGTGAAAATTCCCACAGGGGATTGATGTTTATATTGTGCCTCTTCGTTAATGATTGATTGATTATTTGTAGTCGATTTGTTAAGACTTGTTTAATTTCCAAACC[</w:t>
      </w:r>
      <w:r w:rsidRPr="0084452B">
        <w:rPr>
          <w:rFonts w:ascii="Times New Roman" w:hAnsi="Times New Roman" w:cs="Times New Roman"/>
          <w:b/>
        </w:rPr>
        <w:t>G/A</w:t>
      </w:r>
      <w:r w:rsidRPr="00513832">
        <w:rPr>
          <w:rFonts w:ascii="Times New Roman" w:hAnsi="Times New Roman" w:cs="Times New Roman"/>
        </w:rPr>
        <w:t>]CACACGACACCTCCAGAGGCTATGTGGTTTTAAAAGAAACGTGTGTGAGCCAACTGAATGCAGTGTTGCAGTCCAAATTTGTATCTGCCAGGAGGGGGCGTCATAGGCACTGCAGGATATTCAGGTTGTGTTTGCACCTTTCAATTCCCTCTGCTCGGACATTTGTGTGGGAAATCATTGATAGTTGCTTTATAAACACAGATTAAATTCATACACAGACTAAATAAGCACATACATTTTAGTTAAGGTGGTTAAATGCATAAACACAACAATCATACAACCCCCTGTTGTCTCATCCTTATAGTGACTTTTGTTGTATAGTAAAATATTAGATTTTTCAGGTGTTTTTTAAGATATTGTAAACAGTTTGTATACAATTAAAATAAATTGATTAATCCAATTTATTCTTCTTGATAAATATACAGTACAGATCAGAGATCACTGATATGCATTTTTAACCAGCAGTCTCAGTGAGCAATACTTCTTAATCTTAATAATGG</w:t>
      </w:r>
    </w:p>
    <w:p w14:paraId="1D74A3FE" w14:textId="77777777" w:rsidR="00513832" w:rsidRDefault="00513832" w:rsidP="00513832">
      <w:pPr>
        <w:rPr>
          <w:rFonts w:ascii="Times New Roman" w:hAnsi="Times New Roman" w:cs="Times New Roman"/>
        </w:rPr>
      </w:pPr>
    </w:p>
    <w:p w14:paraId="0D1CE965" w14:textId="3DC26450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SNP9</w:t>
      </w:r>
      <w:r>
        <w:rPr>
          <w:rFonts w:ascii="Times New Roman" w:hAnsi="Times New Roman" w:cs="Times New Roman"/>
        </w:rPr>
        <w:t>9</w:t>
      </w:r>
    </w:p>
    <w:p w14:paraId="1EC3FE46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&gt;scaffold1566461</w:t>
      </w:r>
    </w:p>
    <w:p w14:paraId="5FFE8358" w14:textId="365411F2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ATGTGGCCATTTGCATGCGAAGATTTAAGCTTGCAGCAAAAGTGCAACATTGTTCGCCGAATGTATGTATGGTTTCCATGGAGATAAATCGGTTAGCATACTAACAGTGCTTAAGTGTCAGAAGGTCGCTGATGTTGCACATGGCCAGATTTGGCTGAACTGTGTGTACAGTATTTGTCAGGCCCAATGGAAAACTATATTCATTGGACCTTGCTCTTTCAAAGCTTAAAGATAAAGTATTAACTTAAATAATACAAATAAACTAAATTATAAATAAATTAGTAAGGTTATATTACAATCTTGGCAAATGTGTACATGAAAGAGATATATAAGACAAAAGTGTCCACTGGCTCTCCATT[</w:t>
      </w:r>
      <w:r w:rsidR="0084452B" w:rsidRPr="0084452B">
        <w:rPr>
          <w:rFonts w:ascii="Times New Roman" w:hAnsi="Times New Roman" w:cs="Times New Roman"/>
          <w:b/>
        </w:rPr>
        <w:t>T</w:t>
      </w:r>
      <w:r w:rsidRPr="0084452B">
        <w:rPr>
          <w:rFonts w:ascii="Times New Roman" w:hAnsi="Times New Roman" w:cs="Times New Roman"/>
          <w:b/>
        </w:rPr>
        <w:t>/</w:t>
      </w:r>
      <w:r w:rsidR="0084452B" w:rsidRPr="0084452B">
        <w:rPr>
          <w:rFonts w:ascii="Times New Roman" w:hAnsi="Times New Roman" w:cs="Times New Roman"/>
          <w:b/>
        </w:rPr>
        <w:t>A</w:t>
      </w:r>
      <w:r w:rsidRPr="00513832">
        <w:rPr>
          <w:rFonts w:ascii="Times New Roman" w:hAnsi="Times New Roman" w:cs="Times New Roman"/>
        </w:rPr>
        <w:t>]ATCCTATACTGGTGTCTAGTTGGAACAACTAAGACAACAAAGATGTCTCATTTAAAATGTATTTTTAAACAGCTGACTTGAATGTCAAATGTGCTTCTCCGGTCTTTGACGTTTTTCCTTCTCTGCTCTTAATCTCTTTTCATCAGCGTGAATGTTTGATGTGACACATTCTTGTGTGTCCATTAGCGCTGTTATGCTTTGCCAAAAATGAGCCAATTCTCCGTTTCCAGCATGAATACATGAATATAGACTCATTCCATGACTCATTCTCATAAGGCTTTTATAAGAGTTAAGTGCTTTATTCTTGAAAGAGGAAAGGAGATTGAAAAGTGAAAGTTAGGAAACCAAAAGAGGAAAAGAATGAATCAGAAGTATGGATACAGTAAAACAAAAGGGCAGGGAAGCTCTAAAGCTCCACTCCTTGGTTGGTGTGCTTCGGGTCATTGTCATGTT</w:t>
      </w:r>
    </w:p>
    <w:p w14:paraId="42019E7C" w14:textId="77777777" w:rsidR="00513832" w:rsidRDefault="00513832" w:rsidP="00513832">
      <w:pPr>
        <w:rPr>
          <w:rFonts w:ascii="Times New Roman" w:hAnsi="Times New Roman" w:cs="Times New Roman"/>
        </w:rPr>
      </w:pPr>
    </w:p>
    <w:p w14:paraId="658F3564" w14:textId="09170B8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SNP</w:t>
      </w:r>
      <w:r>
        <w:rPr>
          <w:rFonts w:ascii="Times New Roman" w:hAnsi="Times New Roman" w:cs="Times New Roman"/>
        </w:rPr>
        <w:t>100</w:t>
      </w:r>
    </w:p>
    <w:p w14:paraId="5329DAE1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&gt;scaffold1561049</w:t>
      </w:r>
    </w:p>
    <w:p w14:paraId="07BECFCB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lastRenderedPageBreak/>
        <w:t>TACGCCCTTAAGTAAAGATGATATTCCCATGTGGACCATCTCACCCTGATAATGTAAACAATCATAGATTAAAAAAAGTTTCTGCTGCTAAATAGCAAGTTTTATATACACATACACTTTTTATTTTGATTAAAATGAGTGCTTTTGTCTAGTGACTAAATGAGATCTGTGTGTTTCAGTGTGAAGATAAATCCATTTTTGTTCTTAAATACAGATAGTTCTGTCTCGGTGCAAGCAGACACACTTCTTCAAAAGCGTTTTCATGATCTTGGCCAGAGCACAGAAGCCTTCAACTCGGTTCAGTATGTTGGGACTCAGACCATCACTCCACCTACAGACTACTCACATTTAATTCAGATAGTCAACCAGCAGGTGAACAACACAGCCAC[</w:t>
      </w:r>
      <w:r w:rsidRPr="0084452B">
        <w:rPr>
          <w:rFonts w:ascii="Times New Roman" w:hAnsi="Times New Roman" w:cs="Times New Roman"/>
          <w:b/>
        </w:rPr>
        <w:t>T/A</w:t>
      </w:r>
      <w:r w:rsidRPr="00513832">
        <w:rPr>
          <w:rFonts w:ascii="Times New Roman" w:hAnsi="Times New Roman" w:cs="Times New Roman"/>
        </w:rPr>
        <w:t>]CGAGCTCCACGACAGCCTGCCATCGTGTTCAGTGCACTGAAGGTAACTCGTCAAAGCGGCTCTAAAAAGGGTTCATTTACGCCACACTGTATTAATATATTTATAATAATATTATAAAGCAATTCAAGTGGTACTCTTTAAAGAGAAATACTGCTAAATACATTGAATATTTAGCTGAATCTGATCTTCACTGCTCTGTCTTTTCTCAGGCATTGAGTGACAGGTTCTGTGGAGAGATCTCAGATGAGAAAATCAACATATGCTCCTTCTTTCCTGACGAATATTTCACGTGTCCATCAGCCTGTCTCAGCTGCAAGTAAGTTCACTCAGTGCTCAAAGCCGAGTAGATTGAATGCACACTGATGTAGCATGATTGCAGAATAATGAGGAGGAGGATACTGCTTCATTGTAACCCTCCAAACTTTAATGTTATCACCAATGTACAATATCGCATACTGCGGTACGTCCTGAATTAAGATTAAGTACCTACTCATTGACCG</w:t>
      </w:r>
    </w:p>
    <w:p w14:paraId="3E36615C" w14:textId="77777777" w:rsidR="00513832" w:rsidRDefault="00513832" w:rsidP="00513832">
      <w:pPr>
        <w:rPr>
          <w:rFonts w:ascii="Times New Roman" w:hAnsi="Times New Roman" w:cs="Times New Roman"/>
        </w:rPr>
      </w:pPr>
    </w:p>
    <w:p w14:paraId="5421F2C3" w14:textId="1DD31331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SNP</w:t>
      </w:r>
      <w:r>
        <w:rPr>
          <w:rFonts w:ascii="Times New Roman" w:hAnsi="Times New Roman" w:cs="Times New Roman"/>
        </w:rPr>
        <w:t>101</w:t>
      </w:r>
    </w:p>
    <w:p w14:paraId="4741CC41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&gt;scaffold1300913</w:t>
      </w:r>
    </w:p>
    <w:p w14:paraId="4245BE8B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AAATTATTTTGACAATTCTGTAATCTAATTTTGCAATAAAGATTAACAAAACTTTGTGTTGTGTTTGAATTCACTTAACATTTTTTTTAACGGTTATCGGCCGTTACTGCCCACCTTAGTTATTGGGAAAATCCATAAACACAAAAATTCAAAACATAGGACCAGATTTACTAAACAGGACTAATTAGCATGAGCGCAAATTCAAAACTGCACAGATGGAAATGGACACTTCTGAAGGTGATTCGGTAACAACGCAGACGTTACAAAAA[</w:t>
      </w:r>
      <w:r w:rsidRPr="0084452B">
        <w:rPr>
          <w:rFonts w:ascii="Times New Roman" w:hAnsi="Times New Roman" w:cs="Times New Roman"/>
          <w:b/>
        </w:rPr>
        <w:t>C/A</w:t>
      </w:r>
      <w:r w:rsidRPr="00513832">
        <w:rPr>
          <w:rFonts w:ascii="Times New Roman" w:hAnsi="Times New Roman" w:cs="Times New Roman"/>
        </w:rPr>
        <w:t>]ACAGGAACAACATCTCCTTTCCATAACAAACAACACAATTTGAAGACATTATTTTAGGCATTAAATGTCGCAAATATCAGTAAATTGACAAGCACAAATGTTAGTAATATTAGGGCATTTAGATCAACAACATCTGCGTCAAACATTATAAACATGATGATCATCTGCCAAATCGACTATTTCAGCACGTCCTCTACGTTACTACAGAGAGTCCGTTTTATTGACAGCTTTTTCTCGCTCCGCATGAGCAAAACGTTTTCATTCTGTACTTTTTAACTTGCATATATTCTTACATATTTTATTACTGTTGGGTGACTGAGGTTTGCTTTTTTCAACAAACACTGGAATGACCATACAAGAAATGAAGAGTTTCTTTGCAAAACGAGATAACTCCGGTTTTAACATTTTTGTCAAAACATGTTTATTATTAAGTTATCACGTTATTATTTTGTTTTGTGGTGCTACTTAGCTGTATTTTTTAAGTTATGAAGGTTTAAATC</w:t>
      </w:r>
    </w:p>
    <w:p w14:paraId="08ABA7AD" w14:textId="77777777" w:rsidR="00513832" w:rsidRDefault="00513832" w:rsidP="00513832">
      <w:pPr>
        <w:rPr>
          <w:rFonts w:ascii="Times New Roman" w:hAnsi="Times New Roman" w:cs="Times New Roman"/>
        </w:rPr>
      </w:pPr>
    </w:p>
    <w:p w14:paraId="4593F3C6" w14:textId="4A6106F5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SNP</w:t>
      </w:r>
      <w:r>
        <w:rPr>
          <w:rFonts w:ascii="Times New Roman" w:hAnsi="Times New Roman" w:cs="Times New Roman"/>
        </w:rPr>
        <w:t>102</w:t>
      </w:r>
    </w:p>
    <w:p w14:paraId="3C4C4EC5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&gt;scaffold1296111</w:t>
      </w:r>
    </w:p>
    <w:p w14:paraId="5676BAE0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TACACACAAAAAGAAATGACAAGATAAATCGTTCTCAGGTTTTTTAGCTGTCATTCAAGACATCTTTTTGGCACATGTGCAGCTTAAAC[</w:t>
      </w:r>
      <w:r w:rsidRPr="0084452B">
        <w:rPr>
          <w:rFonts w:ascii="Times New Roman" w:hAnsi="Times New Roman" w:cs="Times New Roman"/>
          <w:b/>
        </w:rPr>
        <w:t>G/C</w:t>
      </w:r>
      <w:r w:rsidRPr="00513832">
        <w:rPr>
          <w:rFonts w:ascii="Times New Roman" w:hAnsi="Times New Roman" w:cs="Times New Roman"/>
        </w:rPr>
        <w:t>]GATCACTGACACTCCTGAATAAGATATTGATATAATTTGTTATCATGTAAACTTTGAGCACATATGAAGTTGCCTTTCCAAGGTGCAGCAGCGAAATCCTAATTTCTTTATCACATGTTTGCATTCTGGAATATAAATTCTTATAGATTCCAACCCTGACCTACAAATTTTCCAAATAATCTTAGTCATGCCATTCAGGAAAATAAACAATAAGGAACAGACAGTGGACACCAAACATCCCAGTTTATGTCAGAGCTGCCGGCAGGTCCCAGCACAGCACATAATGTACTCCAGATAAACCACAGTAAATAAACCGCAGAAAATACTTAACAAAATGTTGTATAAAGCCAGATGAAAACACCTATTT</w:t>
      </w:r>
      <w:r w:rsidRPr="00513832">
        <w:rPr>
          <w:rFonts w:ascii="Times New Roman" w:hAnsi="Times New Roman" w:cs="Times New Roman"/>
        </w:rPr>
        <w:lastRenderedPageBreak/>
        <w:t>CTCAGACGCTGCAATTGTATACAGCCTTCAAAAGCATTCAGTGTGTGTGTGGCTTTATGGGTTCCAGTGCCAAGGGGGTCAATGAGCGCTTGCTATAGGTACAATCTTAAAGGAAAACAGTTTGTAATCGTAT</w:t>
      </w:r>
    </w:p>
    <w:p w14:paraId="23EBFF04" w14:textId="77777777" w:rsidR="00513832" w:rsidRDefault="00513832" w:rsidP="00513832">
      <w:pPr>
        <w:rPr>
          <w:rFonts w:ascii="Times New Roman" w:hAnsi="Times New Roman" w:cs="Times New Roman"/>
        </w:rPr>
      </w:pPr>
    </w:p>
    <w:p w14:paraId="0754C60A" w14:textId="1339F12D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SNP</w:t>
      </w:r>
      <w:r>
        <w:rPr>
          <w:rFonts w:ascii="Times New Roman" w:hAnsi="Times New Roman" w:cs="Times New Roman"/>
        </w:rPr>
        <w:t>103</w:t>
      </w:r>
    </w:p>
    <w:p w14:paraId="2FA2F58D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&gt;scaffold1237301</w:t>
      </w:r>
    </w:p>
    <w:p w14:paraId="19B2E570" w14:textId="440C3C8F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TAAAACCACCACTCACCTACAGCAAAAACACCTCTATGTTTGAAATAAACAATGTTTACTCTCTATTTCAGTTCATTAAATGGGCTGACTGCCTTCTGGACCAGCAGGACTTCATTGCTTTGACAACCCATCAGGATTTTAGTAAAAAACTGGTTGTTTCAGAACCAGCACCAAACCAGCACTAACAAACCTGGATCAGCATGAAAACTTCTGTAGAAATCCATCACGTTACACAAATGAAATTGGTCACGAATGCTCC[</w:t>
      </w:r>
      <w:r w:rsidR="0084452B" w:rsidRPr="0084452B">
        <w:rPr>
          <w:rFonts w:ascii="Times New Roman" w:hAnsi="Times New Roman" w:cs="Times New Roman"/>
          <w:b/>
        </w:rPr>
        <w:t>C</w:t>
      </w:r>
      <w:r w:rsidRPr="0084452B">
        <w:rPr>
          <w:rFonts w:ascii="Times New Roman" w:hAnsi="Times New Roman" w:cs="Times New Roman"/>
          <w:b/>
        </w:rPr>
        <w:t>/</w:t>
      </w:r>
      <w:r w:rsidR="0084452B" w:rsidRPr="0084452B">
        <w:rPr>
          <w:rFonts w:ascii="Times New Roman" w:hAnsi="Times New Roman" w:cs="Times New Roman"/>
          <w:b/>
        </w:rPr>
        <w:t>T</w:t>
      </w:r>
      <w:r w:rsidRPr="00513832">
        <w:rPr>
          <w:rFonts w:ascii="Times New Roman" w:hAnsi="Times New Roman" w:cs="Times New Roman"/>
        </w:rPr>
        <w:t>]TAATGTTGACTTCAGCGCGTAAAATAGAGATGCTTGACAGAGGAATGGATCTTACAAACAGTAAGCGACTGCTTCTCTTCTCCAAATGTTAATCACATCTCACCTGTCAGTCAGAATCAACCAATGACACAGCACGAGAGAGAAAGAAAATATTTCTGTTCTCCCTCAGGTCACAAACACAGTGTGATGTTTTAACTACTTTAAACATATGTTAAGGAAAGAGAGTCTTTGAAACATGACGGAGGTCCCACGGGGGTCCACAATCACATCTGCTCAGATATTCAAGTGTAGGCAATCACTTCACATATATAATCACTGTAGACGGGTGGTGTACTCAATGTTACTCTAATACAGGGATTGTAACATCATATATTTGCAATGTTCTTAGCTCTAGAGTTAAGTACATCTTGATTGACATGCAATACTATGTAAATGTCGACAGCGTTGACAAGTGACCTCATTCATGAATCTATATAAAAATGTACACTGGCAAAAAATCC</w:t>
      </w:r>
    </w:p>
    <w:p w14:paraId="7F18AA8A" w14:textId="77777777" w:rsidR="00513832" w:rsidRDefault="00513832" w:rsidP="00513832">
      <w:pPr>
        <w:rPr>
          <w:rFonts w:ascii="Times New Roman" w:hAnsi="Times New Roman" w:cs="Times New Roman"/>
        </w:rPr>
      </w:pPr>
    </w:p>
    <w:p w14:paraId="30E5FFCC" w14:textId="525E023F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SNP</w:t>
      </w:r>
      <w:r>
        <w:rPr>
          <w:rFonts w:ascii="Times New Roman" w:hAnsi="Times New Roman" w:cs="Times New Roman"/>
        </w:rPr>
        <w:t>104</w:t>
      </w:r>
    </w:p>
    <w:p w14:paraId="70535A74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&gt;scaffold5985248</w:t>
      </w:r>
    </w:p>
    <w:p w14:paraId="48C20AC0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ATTTTGGGAAAGGTAATATCGTCAGAACAATCAGAAATGCATTAAAGAGAACCGCATGCCTTTTAAAACAACATTATGGTAAATTGTTGCTGGATTTTGGTCAAAAACAGCTTTAAAACACTGATAACTCCACTACTTGGTGTCTTGGCTCTCACACAGATCCACTTGGATTACGTGTCACTATACATTTATGAGATTGAGATCTTTTATCTGTTTTTGAGAATAAGAATGGATGAAGTAATTCCTCTTAGAGTCAAGAATTTATTTGAACAATGTTTAGAAATCTGGCAACCTGACAAGCCATACTTTCCAATGTCAGCATGTTTACAGTTAACCAGTTTTAAAAGCTTTTCACACGGAAGAAAAAGTCTCCATAAAAATGAAATGACACAACTCGTGACAGAAATTTATGATCAAAATATCATGTTATGCATGGTACGTTTACAGTAAAACAGGTGCAAGCAGCCGAATAAGACTAAAACAACATACTTGTTCTCCT[</w:t>
      </w:r>
      <w:r w:rsidRPr="0084452B">
        <w:rPr>
          <w:rFonts w:ascii="Times New Roman" w:hAnsi="Times New Roman" w:cs="Times New Roman"/>
          <w:b/>
        </w:rPr>
        <w:t>C/T</w:t>
      </w:r>
      <w:r w:rsidRPr="00513832">
        <w:rPr>
          <w:rFonts w:ascii="Times New Roman" w:hAnsi="Times New Roman" w:cs="Times New Roman"/>
        </w:rPr>
        <w:t>]TGCGCAGTGATTCACAGATTCAGTTAAAGTGCTCAGACTTCAACAGATGTTTACTTTTGTTTAATCATTCAAGTATGCACTTGACAGGGTAGATTTGTTACACAGTACATCAGGATGGACGGTGGGGAATGTAAATAGGCCATTCATTGTAGATAGGATCTCAGTATGATCTCAGTTACTGTATCTAGTCATTCTGGACCATTGCTCATACCCTTCCAAATATTTAGACAAATACATCTGCAATATAAACATGTTCTTGATTTCACATTTGTTAAATCAAACTACATTTCATAAAGAAAAAAATGGAAATAAT</w:t>
      </w:r>
    </w:p>
    <w:p w14:paraId="57235645" w14:textId="77777777" w:rsidR="00513832" w:rsidRDefault="00513832" w:rsidP="00513832">
      <w:pPr>
        <w:rPr>
          <w:rFonts w:ascii="Times New Roman" w:hAnsi="Times New Roman" w:cs="Times New Roman"/>
        </w:rPr>
      </w:pPr>
    </w:p>
    <w:p w14:paraId="7B8901CD" w14:textId="173655C6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SNP</w:t>
      </w:r>
      <w:r>
        <w:rPr>
          <w:rFonts w:ascii="Times New Roman" w:hAnsi="Times New Roman" w:cs="Times New Roman"/>
        </w:rPr>
        <w:t>105</w:t>
      </w:r>
    </w:p>
    <w:p w14:paraId="01B16BD6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&gt;scaffold5981314</w:t>
      </w:r>
    </w:p>
    <w:p w14:paraId="0E82B142" w14:textId="1BC770F8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TAAAAGAGATGAACCAAAGCCAAGCATCTGGCAGCGGTGTGAATTAAGTGAATCATTTTTAAGAGAATTTTACGGCTGTTTGCTTAGAAAAACTTGGGTGTTTAAACGCTCCACGTGTGGCCTGCCAACACAACAGACCTCGGTGGCAGGAGTTATATTAATAAGAAAGAAT</w:t>
      </w:r>
      <w:r w:rsidRPr="00513832">
        <w:rPr>
          <w:rFonts w:ascii="Times New Roman" w:hAnsi="Times New Roman" w:cs="Times New Roman"/>
        </w:rPr>
        <w:lastRenderedPageBreak/>
        <w:t>TTCTCAAATGACATAAGTGTTGCCCCAGGATTATTTTCAAATAAATCGAAATTGAGAACAAATGAGGTTGGTTTTGTGAAGCAGCTAATAGAGTCAAACCCTTTACAGACTGGCTTGCAATGTTTGCATTTTTTGGCCAATAGTATTTTGGATGTTTTTGATGGCTGCGCTTTAAAAAAAAGCAGAGACGAAAACTATTTATTTTTGCAAGAAAGCCATTTAATTCGGGCAGCCCGGTCTGGTCGTATTTGAGGTAAGGCCCCACATTTACATGTGGTTACGACATTCAAATGTTGAAATATGAGACAGGC</w:t>
      </w:r>
      <w:r w:rsidRPr="00913FA0">
        <w:rPr>
          <w:rFonts w:ascii="Times New Roman" w:hAnsi="Times New Roman" w:cs="Times New Roman"/>
          <w:b/>
        </w:rPr>
        <w:t>[</w:t>
      </w:r>
      <w:r w:rsidR="00913FA0" w:rsidRPr="00913FA0">
        <w:rPr>
          <w:rFonts w:ascii="Times New Roman" w:hAnsi="Times New Roman" w:cs="Times New Roman" w:hint="eastAsia"/>
          <w:b/>
        </w:rPr>
        <w:t>G</w:t>
      </w:r>
      <w:r w:rsidRPr="00913FA0">
        <w:rPr>
          <w:rFonts w:ascii="Times New Roman" w:hAnsi="Times New Roman" w:cs="Times New Roman"/>
          <w:b/>
        </w:rPr>
        <w:t>/</w:t>
      </w:r>
      <w:r w:rsidR="00913FA0" w:rsidRPr="00913FA0">
        <w:rPr>
          <w:rFonts w:ascii="Times New Roman" w:hAnsi="Times New Roman" w:cs="Times New Roman" w:hint="eastAsia"/>
          <w:b/>
        </w:rPr>
        <w:t>T</w:t>
      </w:r>
      <w:r w:rsidRPr="00913FA0">
        <w:rPr>
          <w:rFonts w:ascii="Times New Roman" w:hAnsi="Times New Roman" w:cs="Times New Roman"/>
          <w:b/>
        </w:rPr>
        <w:t>]</w:t>
      </w:r>
      <w:r w:rsidRPr="00513832">
        <w:rPr>
          <w:rFonts w:ascii="Times New Roman" w:hAnsi="Times New Roman" w:cs="Times New Roman"/>
        </w:rPr>
        <w:t>CTCCGTTCCCTGCACAAGTTGTACATTACCAACACAACCACAATGAATTACAAAAATGTATGATCCATACAGCAAAACGTATTATGTTAGGAAATGCGTTACCAACCCGTTCATATAATATGACATGGGGTGATCATTTTTGTCCAGTATGTCCACTTTTTAGATGACTGATCCATATCAAATGCACATCGAGTAAGGGCTAATGGCCTGATTCTTATCCTATTTATAACATGGTGGCTTACCGAATAAAGCAATAGATATGAATAATTGATGAATTCAACTTATGTTCCTTTAGCTCAAATTTAAAAACGATGGTGCTTGCGATGCCAAGGTTGTGGGTTCGATTTCCAGTGAGCACACAAAATGATAAAGCGTTTATCTTGGATGCATCGTAAGATGTTTTGGCTAAAAACTCATACATGTAGAATTA</w:t>
      </w:r>
    </w:p>
    <w:p w14:paraId="46D6F384" w14:textId="77777777" w:rsidR="00513832" w:rsidRDefault="00513832" w:rsidP="00513832">
      <w:pPr>
        <w:rPr>
          <w:rFonts w:ascii="Times New Roman" w:hAnsi="Times New Roman" w:cs="Times New Roman"/>
        </w:rPr>
      </w:pPr>
    </w:p>
    <w:p w14:paraId="1A853B76" w14:textId="0D294AB3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SNP</w:t>
      </w:r>
      <w:r>
        <w:rPr>
          <w:rFonts w:ascii="Times New Roman" w:hAnsi="Times New Roman" w:cs="Times New Roman"/>
        </w:rPr>
        <w:t>106</w:t>
      </w:r>
    </w:p>
    <w:p w14:paraId="3F48E4D2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&gt;scaffold5966298</w:t>
      </w:r>
    </w:p>
    <w:p w14:paraId="6A7F2C45" w14:textId="1CE1C8F1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CATTTAGAGCACACTTCTTTAATGCTAGTGTGATAACTGCTTGTAGAAATGTTGTTTCTTGGTCACCATATTGTTTATGAAACACTTACACTGTGGGGGTCCCTACTTGCAAGCAGTCGGAAAGCTTGGACAGC[</w:t>
      </w:r>
      <w:r w:rsidR="00913FA0" w:rsidRPr="00913FA0">
        <w:rPr>
          <w:rFonts w:ascii="Times New Roman" w:hAnsi="Times New Roman" w:cs="Times New Roman" w:hint="eastAsia"/>
          <w:b/>
        </w:rPr>
        <w:t>A</w:t>
      </w:r>
      <w:r w:rsidRPr="00913FA0">
        <w:rPr>
          <w:rFonts w:ascii="Times New Roman" w:hAnsi="Times New Roman" w:cs="Times New Roman"/>
          <w:b/>
        </w:rPr>
        <w:t>/</w:t>
      </w:r>
      <w:r w:rsidR="00913FA0" w:rsidRPr="00913FA0">
        <w:rPr>
          <w:rFonts w:ascii="Times New Roman" w:hAnsi="Times New Roman" w:cs="Times New Roman" w:hint="eastAsia"/>
          <w:b/>
        </w:rPr>
        <w:t>T</w:t>
      </w:r>
      <w:r w:rsidRPr="00513832">
        <w:rPr>
          <w:rFonts w:ascii="Times New Roman" w:hAnsi="Times New Roman" w:cs="Times New Roman"/>
        </w:rPr>
        <w:t>]GCTCCCTGTACTCTGGTGGAAAGTTTTTTAGCTCCGACTGAGTATCCTGGGAGGAACTTTAGGATAGTCTTGATACTGGAGGGATGAGCTGCATTTCCTAAAGCCTTCAGGGCAAGAACCATGTCCTCTTCAGTGTTTTTACCCAGTGCACCAACAGCCATATCCAGCAACGGCTGGATACCATTATTTACAAAAATAGAGAGGCAAAACCAATAAAGACATAAGTTCTACCAAACGCTTACAGGTTAATGGATAATATTGGTATACATTATCTCACAAGCAAAGAGACAAATAAAGGACCATATATACCTGCACTACTGTGACAGGACAAGGATCAGTATAAACACAGTATCTGTACAGTAGAGAACCATATGCTAAAACCACAGTGTTCCACAGGAGACGATGCGATTTACTGAAGGGAATTGTCAGGAACTCCTGAAAGCAAATCAGAACACCATAATGTAGGAAAATTGCAAATATAACTCTCGGTGGTGATAAAA</w:t>
      </w:r>
    </w:p>
    <w:p w14:paraId="2BD2470F" w14:textId="77777777" w:rsidR="00513832" w:rsidRDefault="00513832" w:rsidP="00513832">
      <w:pPr>
        <w:rPr>
          <w:rFonts w:ascii="Times New Roman" w:hAnsi="Times New Roman" w:cs="Times New Roman"/>
        </w:rPr>
      </w:pPr>
    </w:p>
    <w:p w14:paraId="04236044" w14:textId="3720859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SNP</w:t>
      </w:r>
      <w:r>
        <w:rPr>
          <w:rFonts w:ascii="Times New Roman" w:hAnsi="Times New Roman" w:cs="Times New Roman"/>
        </w:rPr>
        <w:t>107</w:t>
      </w:r>
    </w:p>
    <w:p w14:paraId="3CFCC4D2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&gt;scaffold5934562</w:t>
      </w:r>
    </w:p>
    <w:p w14:paraId="481772DF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TCAATACTCACATCATCCTCATATCTGATGTGAATACTGGTGATTTTTACTTGAAGGTTTTTGATAACTTGTGTAGCCAGTTTCTCAGCGAATGTGTCTTTCTTTTCCTCCTGTGGCTTTTCTGCAAATAAAAAAAGGTTTACTGTAACTCCATCCCA[</w:t>
      </w:r>
      <w:r w:rsidRPr="00913FA0">
        <w:rPr>
          <w:rFonts w:ascii="Times New Roman" w:hAnsi="Times New Roman" w:cs="Times New Roman"/>
          <w:b/>
        </w:rPr>
        <w:t>T/C</w:t>
      </w:r>
      <w:r w:rsidRPr="00513832">
        <w:rPr>
          <w:rFonts w:ascii="Times New Roman" w:hAnsi="Times New Roman" w:cs="Times New Roman"/>
        </w:rPr>
        <w:t>]TAACCAATCAAATACCTTTTGTAGCATTCACACTCAACAAAAGCAGTTTTTGAAAATATCTGCTCATGTTTGTGGCTCCAATCACAGTCATCTGCAGCCACCCACCTGCTTTATGTTCATGCTTTTTAGATCTCCTAAAGGGTTTTTTATGCTTTTTAAGCTTACGTCCTTTGTCTTATAAAGCGCAGCGTTGGGAGAAAGAGAAAAGCCGGTCAGGAAGAATAAAATGACAGTGCATACCAGTAAACACGCATGCACGACTAAGAAATGATACGAGAATTATTTAAATGAATGCACATACATGCAGTCATAGACAGACTTCAACAAATAATGCACAGAGGCGCACAAAGAAAAGAGAGGCAAAAAGTTGGTCCCTCAACATGTTTTTCAACACATCACATAAATCAATGAACGTCTCTCAAAACAGAAGATGGACAATTGACTGCTCTGCTACTGCAGTGGGTTATGTACGTACCCCGTGGGTTCTTATACACATAATT</w:t>
      </w:r>
    </w:p>
    <w:p w14:paraId="469EB2E6" w14:textId="77777777" w:rsidR="00513832" w:rsidRDefault="00513832" w:rsidP="00513832">
      <w:pPr>
        <w:rPr>
          <w:rFonts w:ascii="Times New Roman" w:hAnsi="Times New Roman" w:cs="Times New Roman"/>
        </w:rPr>
      </w:pPr>
    </w:p>
    <w:p w14:paraId="75B1C8C5" w14:textId="77777777" w:rsidR="00513832" w:rsidRPr="00513832" w:rsidRDefault="00513832" w:rsidP="00513832">
      <w:pPr>
        <w:rPr>
          <w:rFonts w:ascii="Times New Roman" w:hAnsi="Times New Roman" w:cs="Times New Roman"/>
        </w:rPr>
      </w:pPr>
    </w:p>
    <w:p w14:paraId="40702261" w14:textId="63249C6E" w:rsid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SNP</w:t>
      </w:r>
      <w:r>
        <w:rPr>
          <w:rFonts w:ascii="Times New Roman" w:hAnsi="Times New Roman" w:cs="Times New Roman"/>
        </w:rPr>
        <w:t>108</w:t>
      </w:r>
    </w:p>
    <w:p w14:paraId="5141EBE2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&gt;scaffold5855525</w:t>
      </w:r>
    </w:p>
    <w:p w14:paraId="69031E22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AAAAAAATCCTAAATCTGTTAAGCATCTCTTTATTTGGTTCTGTTTTAGAAGTTTCTAATGAAAACATACTGTATAAACACCCTTTTTCTCTCTTTTGAATGTTTAGCTGTAATTCTTTTGACCTGTTTACAATGTAGTGACAGAATTTAGATTAGCTGATTCCAGACAAATACATACGTCAACTCAATGAATTAGGATGATCTGAAATAAAAGAAAATAGCTACTCACCCTCCCA[</w:t>
      </w:r>
      <w:r w:rsidRPr="00913FA0">
        <w:rPr>
          <w:rFonts w:ascii="Times New Roman" w:hAnsi="Times New Roman" w:cs="Times New Roman"/>
          <w:b/>
        </w:rPr>
        <w:t>G/A</w:t>
      </w:r>
      <w:r w:rsidRPr="00513832">
        <w:rPr>
          <w:rFonts w:ascii="Times New Roman" w:hAnsi="Times New Roman" w:cs="Times New Roman"/>
        </w:rPr>
        <w:t>]AGGTCGACTGTTTGAAAAATGTCAGACTTGGTGACTCCGTAGCGTTCGGCAGCAACGAGGAACTGCGAGATCTGCTCCATCTGTTTAAATGCCATTCCAGAACTTTGGATTTTTTTTACAGGCTTTGAATCTTTACAGAGACTGTTAATCAGATGACATAAAACCTACGATAGAAACAGAAAGGAAAGAGTGAGAAGATGTATGGATCATTGTTTATTAGGGATAATGTATAGGCATCCGGTTGTTATCACAGAATAAGCCCAGATCAATGTGATCTTGTTTCACACTAAAAGGGGTTACTTAAAGGTGCAGGGTGTAATTTTTAGAAGGATCTTTTGA</w:t>
      </w:r>
    </w:p>
    <w:p w14:paraId="0E9204CD" w14:textId="77777777" w:rsidR="00513832" w:rsidRDefault="00513832" w:rsidP="00513832">
      <w:pPr>
        <w:rPr>
          <w:rFonts w:ascii="Times New Roman" w:hAnsi="Times New Roman" w:cs="Times New Roman"/>
        </w:rPr>
      </w:pPr>
    </w:p>
    <w:p w14:paraId="12CEE1F9" w14:textId="78555E09" w:rsid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SNP</w:t>
      </w:r>
      <w:r>
        <w:rPr>
          <w:rFonts w:ascii="Times New Roman" w:hAnsi="Times New Roman" w:cs="Times New Roman"/>
        </w:rPr>
        <w:t>109</w:t>
      </w:r>
    </w:p>
    <w:p w14:paraId="37A7E0CF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&gt;scaffold5655771</w:t>
      </w:r>
    </w:p>
    <w:p w14:paraId="3E68329A" w14:textId="23C10A23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TGATGTCACTTTTCGTACCTTTGATATGGTACTCCTGCTTGGTAGGGTCCCACGTAACCCTGGAGACCCAGTAGTTGGCCACGCCCCACACCACCTCGCTGCCCCGCCCTTCCTTGAACATCTCAATGTCCTACATGAAGAACAAACAAAGATGTTCGGATGTGTTACTGCGCTGGTATGAGCAATTGTGTGCTTGCAATATCTGTACCTGTGTGAGATAAAAGTATTGCTTGAAAGCCA[</w:t>
      </w:r>
      <w:r w:rsidR="00913FA0" w:rsidRPr="00913FA0">
        <w:rPr>
          <w:rFonts w:ascii="Times New Roman" w:hAnsi="Times New Roman" w:cs="Times New Roman" w:hint="eastAsia"/>
          <w:b/>
        </w:rPr>
        <w:t>G</w:t>
      </w:r>
      <w:r w:rsidRPr="00913FA0">
        <w:rPr>
          <w:rFonts w:ascii="Times New Roman" w:hAnsi="Times New Roman" w:cs="Times New Roman"/>
          <w:b/>
        </w:rPr>
        <w:t>/</w:t>
      </w:r>
      <w:r w:rsidR="00913FA0" w:rsidRPr="00913FA0">
        <w:rPr>
          <w:rFonts w:ascii="Times New Roman" w:hAnsi="Times New Roman" w:cs="Times New Roman" w:hint="eastAsia"/>
          <w:b/>
        </w:rPr>
        <w:t>A</w:t>
      </w:r>
      <w:r w:rsidRPr="00513832">
        <w:rPr>
          <w:rFonts w:ascii="Times New Roman" w:hAnsi="Times New Roman" w:cs="Times New Roman"/>
        </w:rPr>
        <w:t>]AACCACGTCTCCATTGATGTGGATTTCTTGCTGTACTATGAGGTCATCTGGACAAACGTCACGACCCGTTACTGCACCCTCCCATGGAAACTTCAACCCCTGAGGAAAGAGAAGTGTTTAACTTCGACCAAAAATGTGTAGTAGCACTCATA</w:t>
      </w:r>
    </w:p>
    <w:p w14:paraId="3E6A09C6" w14:textId="77777777" w:rsidR="00513832" w:rsidRPr="00513832" w:rsidRDefault="00513832" w:rsidP="00513832">
      <w:pPr>
        <w:rPr>
          <w:rFonts w:ascii="Times New Roman" w:hAnsi="Times New Roman" w:cs="Times New Roman"/>
        </w:rPr>
      </w:pPr>
    </w:p>
    <w:p w14:paraId="7E057534" w14:textId="5D1D9D50" w:rsid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SNP</w:t>
      </w:r>
      <w:r>
        <w:rPr>
          <w:rFonts w:ascii="Times New Roman" w:hAnsi="Times New Roman" w:cs="Times New Roman"/>
        </w:rPr>
        <w:t>110</w:t>
      </w:r>
    </w:p>
    <w:p w14:paraId="0505C3E1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&gt;scaffold6022508</w:t>
      </w:r>
    </w:p>
    <w:p w14:paraId="49384523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AGTGAATAAATGACAAATTTTCACTTTGGGTATATATATTATTATATACATTTAGAAATTCTTAATTTTTTATTTAGAAAACGAAATAGGGACAATAGTCTGGAAACGTAAGTATTTTTTCCATACATTTCCAGACCTGGAAATTACTTCAATCAAATTCCGTACTTTTCCAAACTCGTAGGAACCCTGAACTTGTGAAGTTGGGTGAACTAGAAGTGGAGCTGATGTGAAAGCTTATTAAAAGGTCTTTATGGCTATGGAGGCTGTTGAATTCCAACTTGACAGAGATTTGGGCATGTCCCACATAGTACTATAGTTTTGGATAAACTGTGACAGGGTTATACATCAAGGACCATTTTTAATTCTGTTCCTAGAGTCAAAATACCTCTGTTATAAATGCATAATATATACAAACATTGATATATGCTAATCTTAGCTTAGCATGCACACCGACATTTCTCTCTAAACTCTGTTCTCACCTTAGCAAAAAGAGCTCGGC[</w:t>
      </w:r>
      <w:r w:rsidRPr="00913FA0">
        <w:rPr>
          <w:rFonts w:ascii="Times New Roman" w:hAnsi="Times New Roman" w:cs="Times New Roman"/>
          <w:b/>
        </w:rPr>
        <w:t>A/G</w:t>
      </w:r>
      <w:r w:rsidRPr="00513832">
        <w:rPr>
          <w:rFonts w:ascii="Times New Roman" w:hAnsi="Times New Roman" w:cs="Times New Roman"/>
        </w:rPr>
        <w:t>]AAGATACAACCAGCACTCCACATATCCACTGAAGACATATAACTCGAGTGAAGCAGGACCTCCGGAGCCCTGTACCACAGAGTAACAACCTATACCAATACAAACACATTTCATGCTCACTGTCAATCCACATAATACACCATTATAACATGTTTATGAGTGGTCCTTACACAAGGGGTAAGGGCGATATGGTACGTATAGATCCTGGACAGACCAAAATCGGCAATCTTGATCTCCCCTCGACTGCTCACCAGGACATTTTCTGGCTTCAGGTCCCGGTGAATGACAGTGTTAGTGTGAAGAAAGTCAAGTCCACTGAGCAGCTGACGCATAACGTCCTACACAGTGAGAAACTACATATTAGCAATAGTATAGGTGAGTTATGTCAAATGCAATGAAGACAGAAAGACAAAAACCTTGATTGTGTCCCTGGCCAGGCCTTCCTCTGAAGCTTTGCTTAGAAATGTGGACAGATCCTGATCGATACACTCGAAAACCAA</w:t>
      </w:r>
    </w:p>
    <w:p w14:paraId="0EC1249D" w14:textId="77777777" w:rsidR="00513832" w:rsidRPr="00513832" w:rsidRDefault="00513832" w:rsidP="00513832">
      <w:pPr>
        <w:rPr>
          <w:rFonts w:ascii="Times New Roman" w:hAnsi="Times New Roman" w:cs="Times New Roman"/>
        </w:rPr>
      </w:pPr>
    </w:p>
    <w:p w14:paraId="5428DDF4" w14:textId="4317ABCF" w:rsid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SNP</w:t>
      </w:r>
      <w:r>
        <w:rPr>
          <w:rFonts w:ascii="Times New Roman" w:hAnsi="Times New Roman" w:cs="Times New Roman"/>
        </w:rPr>
        <w:t>1</w:t>
      </w:r>
      <w:r w:rsidR="00F7333A">
        <w:rPr>
          <w:rFonts w:ascii="Times New Roman" w:hAnsi="Times New Roman" w:cs="Times New Roman"/>
        </w:rPr>
        <w:t>11</w:t>
      </w:r>
    </w:p>
    <w:p w14:paraId="22A646CC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&gt;scaffold6014896</w:t>
      </w:r>
    </w:p>
    <w:p w14:paraId="5FF6B695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AGTAAGTTATGTACTGTAAGTATTAATGTACAGTCAGCTGGTCATTAATGTAAAATAAACCCCAACAGAGTGCTCAGAATCCAGATGCAAAGCGGAGGCGTCTTCAATCATCCTAAAGGGGTTTATTTTCTGATGACCTGCTAACTGTACATTATCCCTTATATAATTTCCTTCACTACTTCATTGCATTGACCAATCAAAATCAAGTATTCCACAGAGCTTTCAAAAAACTTTCAGTATTTCCTCTTATCAAAGCTGGGTTAGACTTCTAAGCACATTAACCCATCAAACAAGATGCTTTTTTGACAAAATCCCCAGATTTAATCTATATCAAATATTACGTTACTACATCTGTTAAGTAAGTGGAAGAAGCAATATGTAAAACCAAACTATTAGTCAAGTAATGAGCAAACAATAAGCTGAACGTGAGCTTTCTTTTGCCTTCTGCCAGCTGCCTGCGATGAAAACACA[</w:t>
      </w:r>
      <w:r w:rsidRPr="00913FA0">
        <w:rPr>
          <w:rFonts w:ascii="Times New Roman" w:hAnsi="Times New Roman" w:cs="Times New Roman"/>
          <w:b/>
        </w:rPr>
        <w:t>A/T</w:t>
      </w:r>
      <w:r w:rsidRPr="00513832">
        <w:rPr>
          <w:rFonts w:ascii="Times New Roman" w:hAnsi="Times New Roman" w:cs="Times New Roman"/>
        </w:rPr>
        <w:t>]CAACGCTCACTCCATCCATTCTCAGCTTTAAAGAGTAATGAGCAACAGAAGGGATGATATTCTTCTTCTCCCAAAGTATCAACTTCGGGGACCAAACGTAAACTTCGCTCGATAATTAATGACACCAGACAAATGGCGGCTGATTGAGAAACTTGCCTTTATTGTCAATCACCATCTGCTCCGTAGCGCCAACGCGACACAACGCTAATTGCCTCGAGTGCGTGTAAGATGCCTTTATTAATTAAAACAGAAAATAAAAATTATTTTAGGAAAGCTTCAAAAGCATTGAGCATCAAACAACTTGGCAGCTGTGTGTGTGTGTAGGGCTGAAATTTAGTGGACTGCGTGGTATTTGGTGAGTCCTCTGAAGGGAGGTACCCATAATGCCCCGAGGCCAACGCAGGCCTTTCAGAATGCTGCGGCTGGCAAGTCTCACCGCGCGCTGGGGACGTCAGCAGAAAGTCGTGTGGCCGTGGTGACTGAGGTGACCGAGGGGACCG</w:t>
      </w:r>
    </w:p>
    <w:p w14:paraId="5DA728DB" w14:textId="77777777" w:rsidR="00513832" w:rsidRDefault="00513832" w:rsidP="00513832">
      <w:pPr>
        <w:rPr>
          <w:rFonts w:ascii="Times New Roman" w:hAnsi="Times New Roman" w:cs="Times New Roman"/>
        </w:rPr>
      </w:pPr>
    </w:p>
    <w:p w14:paraId="70D74C45" w14:textId="26249B73" w:rsid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SNP</w:t>
      </w:r>
      <w:r>
        <w:rPr>
          <w:rFonts w:ascii="Times New Roman" w:hAnsi="Times New Roman" w:cs="Times New Roman"/>
        </w:rPr>
        <w:t>1</w:t>
      </w:r>
      <w:r w:rsidR="00F7333A">
        <w:rPr>
          <w:rFonts w:ascii="Times New Roman" w:hAnsi="Times New Roman" w:cs="Times New Roman"/>
        </w:rPr>
        <w:t>12</w:t>
      </w:r>
    </w:p>
    <w:p w14:paraId="16C74DFE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&gt;scaffold6001098</w:t>
      </w:r>
    </w:p>
    <w:p w14:paraId="7707D745" w14:textId="77777777" w:rsidR="00513832" w:rsidRPr="00513832" w:rsidRDefault="00513832" w:rsidP="00513832">
      <w:pPr>
        <w:rPr>
          <w:rFonts w:ascii="Times New Roman" w:hAnsi="Times New Roman" w:cs="Times New Roman"/>
        </w:rPr>
      </w:pPr>
      <w:r w:rsidRPr="00513832">
        <w:rPr>
          <w:rFonts w:ascii="Times New Roman" w:hAnsi="Times New Roman" w:cs="Times New Roman"/>
        </w:rPr>
        <w:t>ACAGGCGCGAGTGATTCATCAGATACATGTTGAGTGGATGAAAGCTCATTGGAAAATATTCAAAGGCCGGCGGCGTCTGAACGACACAACATGCAGATTGAATCTAAGCGCTGCATCAGCGCATTAATGCATTTTAAAAAAGCCTCATTGGCTCAGCACACTTCATTTTTGTGCACAACATCAAAAAAATTGAATTGTCTAATTGTTAATTTGTGAAAAACACACTTATACCTTCAGACTATTAGAAGTCACCCATCAGATGGCACTTAATGTCTGCAGTACAGTCAGGTTAAGACTCAAAGGAGCCGCACCGATCGCTGCGTGTCTGGAACATTGCATCATGGAACGGTGTTGCCCCGGGGCGCGAGCATTTAAAACACTTCAGTAGATCAATGAGTGATGTGGAAAGATGCTGTAAAGTCATTTGTATGGTAACAGGGTGTTGTGGGCGAGGCGGGTGAAAGAGGACCACCTGGACCGGACGGAAATGAGGTACAGG[</w:t>
      </w:r>
      <w:r w:rsidRPr="00913FA0">
        <w:rPr>
          <w:rFonts w:ascii="Times New Roman" w:hAnsi="Times New Roman" w:cs="Times New Roman"/>
          <w:b/>
        </w:rPr>
        <w:t>G/C</w:t>
      </w:r>
      <w:r w:rsidRPr="00513832">
        <w:rPr>
          <w:rFonts w:ascii="Times New Roman" w:hAnsi="Times New Roman" w:cs="Times New Roman"/>
        </w:rPr>
        <w:t>]TCTCCACCATCGTTACTTTATCACCTGATGGTTATACGAAAGGAATTCCTGAAGACTTAAAAAGTCATTTTTGCATTTCTATTTTTAGGGTCCTGTTGGAGGAACTGGCAGCAGAGGTTTTCCTGGTCTCCGAGTGAGTCCTGCACACATACATGTCTACATATAACTTACAGTAAGATTCTCAACATCAGTGCACAAATAAAAGAGAGAGAGAGAG</w:t>
      </w:r>
    </w:p>
    <w:p w14:paraId="0354E65D" w14:textId="283CA004" w:rsidR="00513832" w:rsidRPr="00513832" w:rsidRDefault="00513832">
      <w:pPr>
        <w:rPr>
          <w:rFonts w:ascii="Times New Roman" w:hAnsi="Times New Roman" w:cs="Times New Roman"/>
        </w:rPr>
      </w:pPr>
    </w:p>
    <w:sectPr w:rsidR="00513832" w:rsidRPr="00513832"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bordersDoNotSurroundHeader/>
  <w:bordersDoNotSurroundFooter/>
  <w:proofState w:spelling="clean" w:grammar="clean"/>
  <w:defaultTabStop w:val="420"/>
  <w:characterSpacingControl w:val="doNotCompress"/>
  <w:compat>
    <w:useFELayout/>
    <w:splitPgBreakAndParaMark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M2NTcyM7e0NDMwMzJQ0lEKTi0uzszPAykwqQUAx3asbiwAAAA="/>
  </w:docVars>
  <w:rsids>
    <w:rsidRoot w:val="00F108B7"/>
    <w:rsid w:val="00513832"/>
    <w:rsid w:val="00707FE6"/>
    <w:rsid w:val="00795DF8"/>
    <w:rsid w:val="0084452B"/>
    <w:rsid w:val="00913FA0"/>
    <w:rsid w:val="00DD4842"/>
    <w:rsid w:val="00DF626C"/>
    <w:rsid w:val="00EB1F3A"/>
    <w:rsid w:val="00F108B7"/>
    <w:rsid w:val="00F7333A"/>
    <w:rsid w:val="22D47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5A1F88C"/>
  <w15:docId w15:val="{5D587981-64EB-4729-9EDA-4815A621C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2</Pages>
  <Words>6771</Words>
  <Characters>38601</Characters>
  <Application>Microsoft Office Word</Application>
  <DocSecurity>0</DocSecurity>
  <Lines>321</Lines>
  <Paragraphs>90</Paragraphs>
  <ScaleCrop>false</ScaleCrop>
  <Company>Microsoft</Company>
  <LinksUpToDate>false</LinksUpToDate>
  <CharactersWithSpaces>452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Guiyun Huang</cp:lastModifiedBy>
  <cp:revision>10</cp:revision>
  <dcterms:created xsi:type="dcterms:W3CDTF">2020-11-27T05:26:00Z</dcterms:created>
  <dcterms:modified xsi:type="dcterms:W3CDTF">2021-02-02T0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132</vt:lpwstr>
  </property>
</Properties>
</file>